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0FE9B" w14:textId="77777777" w:rsidR="0058162A" w:rsidRPr="00E077D3" w:rsidRDefault="0058162A" w:rsidP="0058162A">
      <w:pPr>
        <w:pStyle w:val="HandbookTitle"/>
        <w:rPr>
          <w:rFonts w:ascii="Times New Roman" w:hAnsi="Times New Roman" w:cs="Times New Roman"/>
          <w:b/>
          <w:sz w:val="20"/>
          <w:szCs w:val="20"/>
        </w:rPr>
      </w:pPr>
      <w:r w:rsidRPr="00E077D3">
        <w:rPr>
          <w:rFonts w:ascii="Times New Roman" w:hAnsi="Times New Roman" w:cs="Times New Roman"/>
          <w:sz w:val="20"/>
          <w:szCs w:val="20"/>
        </w:rPr>
        <w:t>DVC(A&amp;SL) Portfolio</w:t>
      </w:r>
      <w:r w:rsidRPr="00E077D3">
        <w:rPr>
          <w:rFonts w:ascii="Times New Roman" w:hAnsi="Times New Roman" w:cs="Times New Roman"/>
          <w:sz w:val="20"/>
          <w:szCs w:val="20"/>
        </w:rPr>
        <w:br/>
      </w:r>
      <w:r w:rsidRPr="00E077D3">
        <w:rPr>
          <w:rFonts w:ascii="Times New Roman" w:hAnsi="Times New Roman" w:cs="Times New Roman"/>
          <w:b/>
          <w:sz w:val="20"/>
          <w:szCs w:val="20"/>
        </w:rPr>
        <w:t>Learning, Teaching &amp; Curriculum</w:t>
      </w:r>
    </w:p>
    <w:p w14:paraId="745447B6" w14:textId="078C9830" w:rsidR="0058162A" w:rsidRPr="00B2489D" w:rsidRDefault="00547F7A" w:rsidP="00B2489D">
      <w:pPr>
        <w:pStyle w:val="Title"/>
        <w:rPr>
          <w:color w:val="auto"/>
        </w:rPr>
      </w:pPr>
      <w:r w:rsidRPr="1BA2672B">
        <w:rPr>
          <w:color w:val="auto"/>
        </w:rPr>
        <w:t xml:space="preserve">L&amp;T Project </w:t>
      </w:r>
      <w:r w:rsidR="002277BC" w:rsidRPr="1BA2672B">
        <w:rPr>
          <w:color w:val="auto"/>
        </w:rPr>
        <w:t>Application</w:t>
      </w:r>
    </w:p>
    <w:p w14:paraId="10062D11" w14:textId="5D8C3E29" w:rsidR="00E077D3" w:rsidRDefault="002277BC" w:rsidP="002277BC">
      <w:pPr>
        <w:pStyle w:val="Heading5"/>
      </w:pPr>
      <w:r w:rsidRPr="0051728C">
        <w:rPr>
          <w:b/>
        </w:rPr>
        <w:t>Have you discussed this project/idea with your Head of School:</w:t>
      </w:r>
      <w:r>
        <w:t xml:space="preserve">  </w:t>
      </w:r>
      <w:sdt>
        <w:sdtPr>
          <w:id w:val="1137611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Yes</w:t>
      </w:r>
      <w:r>
        <w:tab/>
      </w:r>
      <w:sdt>
        <w:sdtPr>
          <w:id w:val="-4504710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33E4BA92" w14:textId="75DF1037" w:rsidR="00547F7A" w:rsidRDefault="00547F7A" w:rsidP="00E353CB">
      <w:pPr>
        <w:pStyle w:val="Heading2"/>
      </w:pPr>
      <w:r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500"/>
      </w:tblGrid>
      <w:tr w:rsidR="00547F7A" w14:paraId="4CD86A29" w14:textId="77777777" w:rsidTr="59C71576">
        <w:tc>
          <w:tcPr>
            <w:tcW w:w="2122" w:type="dxa"/>
            <w:shd w:val="clear" w:color="auto" w:fill="D9D9D9" w:themeFill="accent6" w:themeFillShade="D9"/>
          </w:tcPr>
          <w:p w14:paraId="292E1DF3" w14:textId="085A2465" w:rsidR="00547F7A" w:rsidRPr="00547F7A" w:rsidRDefault="00547F7A" w:rsidP="00E077D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47F7A">
              <w:rPr>
                <w:rFonts w:ascii="Times New Roman" w:hAnsi="Times New Roman"/>
                <w:b/>
                <w:szCs w:val="22"/>
              </w:rPr>
              <w:t>Project Lead:</w:t>
            </w:r>
          </w:p>
        </w:tc>
        <w:tc>
          <w:tcPr>
            <w:tcW w:w="7500" w:type="dxa"/>
          </w:tcPr>
          <w:p w14:paraId="693FBA3B" w14:textId="423F14DB" w:rsidR="00547F7A" w:rsidRDefault="00547F7A" w:rsidP="59C71576">
            <w:pPr>
              <w:spacing w:before="40" w:after="40"/>
              <w:rPr>
                <w:rFonts w:ascii="Times New Roman" w:hAnsi="Times New Roman"/>
              </w:rPr>
            </w:pPr>
          </w:p>
        </w:tc>
      </w:tr>
      <w:tr w:rsidR="00547F7A" w14:paraId="2477ED77" w14:textId="77777777" w:rsidTr="59C71576">
        <w:tc>
          <w:tcPr>
            <w:tcW w:w="2122" w:type="dxa"/>
            <w:shd w:val="clear" w:color="auto" w:fill="D9D9D9" w:themeFill="accent6" w:themeFillShade="D9"/>
          </w:tcPr>
          <w:p w14:paraId="1B1AA1D4" w14:textId="5F22B15B" w:rsidR="00547F7A" w:rsidRPr="00547F7A" w:rsidRDefault="00547F7A" w:rsidP="00E077D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47F7A">
              <w:rPr>
                <w:rFonts w:ascii="Times New Roman" w:hAnsi="Times New Roman"/>
                <w:b/>
                <w:szCs w:val="22"/>
              </w:rPr>
              <w:t>Phone:</w:t>
            </w:r>
          </w:p>
        </w:tc>
        <w:tc>
          <w:tcPr>
            <w:tcW w:w="7500" w:type="dxa"/>
          </w:tcPr>
          <w:p w14:paraId="67BEF989" w14:textId="77777777" w:rsidR="00547F7A" w:rsidRDefault="00547F7A" w:rsidP="00E077D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547F7A" w14:paraId="2D23A5A1" w14:textId="77777777" w:rsidTr="59C71576">
        <w:tc>
          <w:tcPr>
            <w:tcW w:w="2122" w:type="dxa"/>
            <w:shd w:val="clear" w:color="auto" w:fill="D9D9D9" w:themeFill="accent6" w:themeFillShade="D9"/>
          </w:tcPr>
          <w:p w14:paraId="566BC3AF" w14:textId="19FCF445" w:rsidR="00547F7A" w:rsidRPr="00547F7A" w:rsidRDefault="00547F7A" w:rsidP="00E077D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47F7A">
              <w:rPr>
                <w:rFonts w:ascii="Times New Roman" w:hAnsi="Times New Roman"/>
                <w:b/>
                <w:szCs w:val="22"/>
              </w:rPr>
              <w:t>Email:</w:t>
            </w:r>
          </w:p>
        </w:tc>
        <w:tc>
          <w:tcPr>
            <w:tcW w:w="7500" w:type="dxa"/>
          </w:tcPr>
          <w:p w14:paraId="7F3EF400" w14:textId="77777777" w:rsidR="00547F7A" w:rsidRDefault="00547F7A" w:rsidP="00E077D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547F7A" w14:paraId="425085A9" w14:textId="77777777" w:rsidTr="59C71576">
        <w:tc>
          <w:tcPr>
            <w:tcW w:w="2122" w:type="dxa"/>
            <w:shd w:val="clear" w:color="auto" w:fill="D9D9D9" w:themeFill="accent6" w:themeFillShade="D9"/>
          </w:tcPr>
          <w:p w14:paraId="495C351F" w14:textId="52FC45DD" w:rsidR="00547F7A" w:rsidRPr="00547F7A" w:rsidRDefault="00547F7A" w:rsidP="00E077D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47F7A">
              <w:rPr>
                <w:rFonts w:ascii="Times New Roman" w:hAnsi="Times New Roman"/>
                <w:b/>
                <w:szCs w:val="22"/>
              </w:rPr>
              <w:t>Faculty:</w:t>
            </w:r>
          </w:p>
        </w:tc>
        <w:tc>
          <w:tcPr>
            <w:tcW w:w="7500" w:type="dxa"/>
          </w:tcPr>
          <w:p w14:paraId="716ECA37" w14:textId="77777777" w:rsidR="00547F7A" w:rsidRDefault="00547F7A" w:rsidP="00E077D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547F7A" w14:paraId="7CDF7930" w14:textId="77777777" w:rsidTr="59C71576">
        <w:tc>
          <w:tcPr>
            <w:tcW w:w="2122" w:type="dxa"/>
            <w:shd w:val="clear" w:color="auto" w:fill="D9D9D9" w:themeFill="accent6" w:themeFillShade="D9"/>
          </w:tcPr>
          <w:p w14:paraId="453ECBC7" w14:textId="5E556C8A" w:rsidR="00547F7A" w:rsidRPr="00547F7A" w:rsidRDefault="00547F7A" w:rsidP="00E077D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47F7A">
              <w:rPr>
                <w:rFonts w:ascii="Times New Roman" w:hAnsi="Times New Roman"/>
                <w:b/>
                <w:szCs w:val="22"/>
              </w:rPr>
              <w:t>School:</w:t>
            </w:r>
          </w:p>
        </w:tc>
        <w:tc>
          <w:tcPr>
            <w:tcW w:w="7500" w:type="dxa"/>
          </w:tcPr>
          <w:p w14:paraId="151C61C5" w14:textId="77777777" w:rsidR="00547F7A" w:rsidRDefault="00547F7A" w:rsidP="00E077D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</w:tbl>
    <w:p w14:paraId="74DED19A" w14:textId="786A0F5C" w:rsidR="00547F7A" w:rsidRDefault="00547F7A" w:rsidP="00E077D3">
      <w:pPr>
        <w:spacing w:before="40" w:after="40"/>
        <w:rPr>
          <w:rFonts w:ascii="Times New Roman" w:hAnsi="Times New Roman"/>
          <w:szCs w:val="22"/>
        </w:rPr>
      </w:pPr>
    </w:p>
    <w:p w14:paraId="17DC2A0B" w14:textId="1AAFEF25" w:rsidR="002277BC" w:rsidRPr="002277BC" w:rsidRDefault="002277BC" w:rsidP="002277BC">
      <w:pPr>
        <w:pStyle w:val="Heading5"/>
      </w:pPr>
      <w:r w:rsidRPr="0051728C">
        <w:rPr>
          <w:b/>
        </w:rPr>
        <w:t>Do you have other people working with you on this project:</w:t>
      </w:r>
      <w:r>
        <w:t xml:space="preserve">  </w:t>
      </w:r>
      <w:sdt>
        <w:sdtPr>
          <w:id w:val="52826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Yes</w:t>
      </w:r>
      <w:r>
        <w:tab/>
      </w:r>
      <w:sdt>
        <w:sdtPr>
          <w:id w:val="-1209952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3750"/>
        <w:gridCol w:w="3750"/>
      </w:tblGrid>
      <w:tr w:rsidR="002277BC" w14:paraId="6AA4C8A6" w14:textId="77777777" w:rsidTr="002277BC">
        <w:tc>
          <w:tcPr>
            <w:tcW w:w="2122" w:type="dxa"/>
            <w:shd w:val="clear" w:color="auto" w:fill="D9D9D9" w:themeFill="background1" w:themeFillShade="D9"/>
          </w:tcPr>
          <w:p w14:paraId="65AFA16D" w14:textId="363EE3A2" w:rsidR="002277BC" w:rsidRPr="00547F7A" w:rsidRDefault="002277B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Name</w:t>
            </w:r>
          </w:p>
        </w:tc>
        <w:tc>
          <w:tcPr>
            <w:tcW w:w="3750" w:type="dxa"/>
            <w:shd w:val="clear" w:color="auto" w:fill="D9D9D9" w:themeFill="background1" w:themeFillShade="D9"/>
          </w:tcPr>
          <w:p w14:paraId="1450B364" w14:textId="2E66BC83" w:rsidR="002277BC" w:rsidRPr="002277BC" w:rsidRDefault="002277B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2277BC">
              <w:rPr>
                <w:rFonts w:ascii="Times New Roman" w:hAnsi="Times New Roman"/>
                <w:b/>
                <w:szCs w:val="22"/>
              </w:rPr>
              <w:t>Email</w:t>
            </w:r>
          </w:p>
        </w:tc>
        <w:tc>
          <w:tcPr>
            <w:tcW w:w="3750" w:type="dxa"/>
            <w:shd w:val="clear" w:color="auto" w:fill="D9D9D9" w:themeFill="background1" w:themeFillShade="D9"/>
          </w:tcPr>
          <w:p w14:paraId="1DD0B462" w14:textId="551A74C2" w:rsidR="002277BC" w:rsidRPr="002277BC" w:rsidRDefault="002277B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2277BC">
              <w:rPr>
                <w:rFonts w:ascii="Times New Roman" w:hAnsi="Times New Roman"/>
                <w:b/>
                <w:szCs w:val="22"/>
              </w:rPr>
              <w:t>Phone</w:t>
            </w:r>
          </w:p>
        </w:tc>
      </w:tr>
      <w:tr w:rsidR="002277BC" w14:paraId="5161A903" w14:textId="77777777" w:rsidTr="002277BC">
        <w:tc>
          <w:tcPr>
            <w:tcW w:w="2122" w:type="dxa"/>
            <w:shd w:val="clear" w:color="auto" w:fill="FFFFFF" w:themeFill="background1"/>
          </w:tcPr>
          <w:p w14:paraId="3F4B9DEC" w14:textId="77777777" w:rsidR="002277BC" w:rsidRDefault="002277B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3750" w:type="dxa"/>
          </w:tcPr>
          <w:p w14:paraId="52F6479E" w14:textId="77777777" w:rsidR="002277BC" w:rsidRDefault="002277BC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3750" w:type="dxa"/>
          </w:tcPr>
          <w:p w14:paraId="4D264CEB" w14:textId="77777777" w:rsidR="002277BC" w:rsidRDefault="002277BC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050C4E" w14:paraId="6374A53C" w14:textId="77777777" w:rsidTr="002277BC">
        <w:tc>
          <w:tcPr>
            <w:tcW w:w="2122" w:type="dxa"/>
            <w:shd w:val="clear" w:color="auto" w:fill="FFFFFF" w:themeFill="background1"/>
          </w:tcPr>
          <w:p w14:paraId="77BB074A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3750" w:type="dxa"/>
          </w:tcPr>
          <w:p w14:paraId="5D138B3B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3750" w:type="dxa"/>
          </w:tcPr>
          <w:p w14:paraId="51D13F42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050C4E" w14:paraId="3ACF2EB4" w14:textId="77777777" w:rsidTr="002277BC">
        <w:tc>
          <w:tcPr>
            <w:tcW w:w="2122" w:type="dxa"/>
            <w:shd w:val="clear" w:color="auto" w:fill="FFFFFF" w:themeFill="background1"/>
          </w:tcPr>
          <w:p w14:paraId="32427FC9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3750" w:type="dxa"/>
          </w:tcPr>
          <w:p w14:paraId="3C2D1FE8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3750" w:type="dxa"/>
          </w:tcPr>
          <w:p w14:paraId="2A2DD19D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050C4E" w14:paraId="03DCB3C8" w14:textId="77777777" w:rsidTr="002277BC">
        <w:tc>
          <w:tcPr>
            <w:tcW w:w="2122" w:type="dxa"/>
            <w:shd w:val="clear" w:color="auto" w:fill="FFFFFF" w:themeFill="background1"/>
          </w:tcPr>
          <w:p w14:paraId="71A0CAC5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3750" w:type="dxa"/>
          </w:tcPr>
          <w:p w14:paraId="408FEE4A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3750" w:type="dxa"/>
          </w:tcPr>
          <w:p w14:paraId="6CB55722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050C4E" w14:paraId="3A10E7DC" w14:textId="77777777" w:rsidTr="002277BC">
        <w:tc>
          <w:tcPr>
            <w:tcW w:w="2122" w:type="dxa"/>
            <w:shd w:val="clear" w:color="auto" w:fill="FFFFFF" w:themeFill="background1"/>
          </w:tcPr>
          <w:p w14:paraId="784C7290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3750" w:type="dxa"/>
          </w:tcPr>
          <w:p w14:paraId="27D3F6CD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3750" w:type="dxa"/>
          </w:tcPr>
          <w:p w14:paraId="09AFD87D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  <w:tr w:rsidR="00050C4E" w14:paraId="24635EC0" w14:textId="77777777" w:rsidTr="002277BC">
        <w:tc>
          <w:tcPr>
            <w:tcW w:w="2122" w:type="dxa"/>
            <w:shd w:val="clear" w:color="auto" w:fill="FFFFFF" w:themeFill="background1"/>
          </w:tcPr>
          <w:p w14:paraId="15DAB41E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3750" w:type="dxa"/>
          </w:tcPr>
          <w:p w14:paraId="023CB014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3750" w:type="dxa"/>
          </w:tcPr>
          <w:p w14:paraId="6D3BA630" w14:textId="77777777" w:rsidR="00050C4E" w:rsidRDefault="00050C4E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</w:tr>
    </w:tbl>
    <w:p w14:paraId="5F71A301" w14:textId="1E53FA88" w:rsidR="00547F7A" w:rsidRDefault="00547F7A" w:rsidP="00E077D3">
      <w:pPr>
        <w:spacing w:before="40" w:after="40"/>
        <w:rPr>
          <w:rFonts w:ascii="Times New Roman" w:hAnsi="Times New Roman"/>
          <w:szCs w:val="22"/>
        </w:rPr>
      </w:pPr>
    </w:p>
    <w:p w14:paraId="0BD24CB8" w14:textId="566A46CF" w:rsidR="00E077D3" w:rsidRDefault="0051728C" w:rsidP="00E353CB">
      <w:pPr>
        <w:pStyle w:val="Heading2"/>
      </w:pPr>
      <w:r>
        <w:t>Proposed project detail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1728C" w:rsidRPr="00DB7FD7" w14:paraId="603F119A" w14:textId="77777777" w:rsidTr="00976733">
        <w:trPr>
          <w:trHeight w:val="255"/>
        </w:trPr>
        <w:tc>
          <w:tcPr>
            <w:tcW w:w="7083" w:type="dxa"/>
            <w:shd w:val="clear" w:color="auto" w:fill="D9D9D9" w:themeFill="background1" w:themeFillShade="D9"/>
          </w:tcPr>
          <w:p w14:paraId="0DDD40AA" w14:textId="77777777" w:rsidR="0051728C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Project Title</w:t>
            </w:r>
            <w:r w:rsidRPr="00DB7FD7">
              <w:rPr>
                <w:rFonts w:ascii="Times New Roman" w:hAnsi="Times New Roman"/>
                <w:b/>
                <w:szCs w:val="22"/>
              </w:rPr>
              <w:t>:</w:t>
            </w:r>
          </w:p>
          <w:p w14:paraId="4FAAA314" w14:textId="49BFEDD4" w:rsidR="0051728C" w:rsidRPr="0051728C" w:rsidRDefault="0051728C" w:rsidP="00976733">
            <w:pPr>
              <w:spacing w:before="40" w:after="40"/>
              <w:rPr>
                <w:rFonts w:ascii="Times New Roman" w:hAnsi="Times New Roman"/>
                <w:b/>
                <w:i/>
                <w:sz w:val="18"/>
              </w:rPr>
            </w:pPr>
            <w:r w:rsidRPr="009F445F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>(Provide a short descriptive title that can be understood by people outside your discipline)</w:t>
            </w:r>
          </w:p>
        </w:tc>
      </w:tr>
      <w:tr w:rsidR="0051728C" w:rsidRPr="00DB7FD7" w14:paraId="1EE166E3" w14:textId="77777777" w:rsidTr="00976733">
        <w:trPr>
          <w:trHeight w:val="255"/>
        </w:trPr>
        <w:tc>
          <w:tcPr>
            <w:tcW w:w="7083" w:type="dxa"/>
          </w:tcPr>
          <w:p w14:paraId="6E932AE4" w14:textId="77777777" w:rsidR="0051728C" w:rsidRPr="00DB7FD7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</w:tr>
    </w:tbl>
    <w:p w14:paraId="52E55186" w14:textId="663A3E81" w:rsidR="0051728C" w:rsidRDefault="0051728C" w:rsidP="0051728C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1728C" w:rsidRPr="00DB7FD7" w14:paraId="32190E37" w14:textId="77777777" w:rsidTr="1C3F908D">
        <w:trPr>
          <w:trHeight w:val="255"/>
        </w:trPr>
        <w:tc>
          <w:tcPr>
            <w:tcW w:w="7083" w:type="dxa"/>
            <w:shd w:val="clear" w:color="auto" w:fill="D9D9D9" w:themeFill="accent6" w:themeFillShade="D9"/>
          </w:tcPr>
          <w:p w14:paraId="62737F2E" w14:textId="38F6B2F7" w:rsidR="0051728C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Project Outline</w:t>
            </w:r>
            <w:r w:rsidRPr="00DB7FD7">
              <w:rPr>
                <w:rFonts w:ascii="Times New Roman" w:hAnsi="Times New Roman"/>
                <w:b/>
                <w:szCs w:val="22"/>
              </w:rPr>
              <w:t>:</w:t>
            </w:r>
          </w:p>
          <w:p w14:paraId="03E2E287" w14:textId="722054C5" w:rsidR="0051728C" w:rsidRPr="0051728C" w:rsidRDefault="0051728C" w:rsidP="009F445F">
            <w:pPr>
              <w:spacing w:before="40" w:after="40"/>
              <w:rPr>
                <w:rFonts w:asciiTheme="minorHAnsi" w:eastAsia="Flamauow" w:hAnsiTheme="minorHAnsi" w:cstheme="minorHAnsi"/>
                <w:bCs/>
                <w:i/>
                <w:spacing w:val="1"/>
                <w:w w:val="95"/>
                <w:sz w:val="18"/>
              </w:rPr>
            </w:pPr>
            <w:r w:rsidRPr="009F445F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 xml:space="preserve">(Please describe the project, its </w:t>
            </w:r>
            <w:proofErr w:type="gramStart"/>
            <w:r w:rsidRPr="009F445F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>aims</w:t>
            </w:r>
            <w:proofErr w:type="gramEnd"/>
            <w:r w:rsidRPr="009F445F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 xml:space="preserve"> and objectives)</w:t>
            </w:r>
          </w:p>
        </w:tc>
      </w:tr>
      <w:tr w:rsidR="0051728C" w:rsidRPr="00DB7FD7" w14:paraId="57E8DDFD" w14:textId="77777777" w:rsidTr="1C3F908D">
        <w:trPr>
          <w:trHeight w:val="255"/>
        </w:trPr>
        <w:tc>
          <w:tcPr>
            <w:tcW w:w="7083" w:type="dxa"/>
          </w:tcPr>
          <w:p w14:paraId="58338B08" w14:textId="6388B394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  <w:p w14:paraId="06431E2A" w14:textId="719846D4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637CD4D8" w14:textId="1D1C71B6" w:rsidR="0051728C" w:rsidRDefault="0051728C" w:rsidP="0051728C"/>
    <w:p w14:paraId="7084B1F6" w14:textId="165DBD60" w:rsidR="00AF4DC3" w:rsidRDefault="00AF4DC3" w:rsidP="5D045C3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5D045C33" w14:paraId="6D8409B6" w14:textId="77777777" w:rsidTr="3DD9EE06">
        <w:trPr>
          <w:trHeight w:val="255"/>
        </w:trPr>
        <w:tc>
          <w:tcPr>
            <w:tcW w:w="9634" w:type="dxa"/>
            <w:gridSpan w:val="2"/>
            <w:shd w:val="clear" w:color="auto" w:fill="D9D9D9" w:themeFill="accent6" w:themeFillShade="D9"/>
          </w:tcPr>
          <w:p w14:paraId="491E1C36" w14:textId="26508680" w:rsidR="4B795793" w:rsidRDefault="4B795793" w:rsidP="5D045C3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  <w:r w:rsidRPr="5D045C33">
              <w:rPr>
                <w:rFonts w:ascii="Times New Roman" w:hAnsi="Times New Roman"/>
                <w:b/>
                <w:bCs/>
              </w:rPr>
              <w:t>L&amp;T Project Focus area:</w:t>
            </w:r>
          </w:p>
          <w:p w14:paraId="4CD127EC" w14:textId="61E5A241" w:rsidR="4B795793" w:rsidRDefault="4B795793" w:rsidP="1BA2672B">
            <w:pPr>
              <w:spacing w:before="40" w:after="40"/>
              <w:rPr>
                <w:i/>
                <w:iCs/>
              </w:rPr>
            </w:pPr>
            <w:r w:rsidRPr="1BA2672B">
              <w:rPr>
                <w:rFonts w:ascii="Times New Roman" w:hAnsi="Times New Roman"/>
                <w:b/>
                <w:bCs/>
              </w:rPr>
              <w:t>Please mark against the focus area that best aligns with your project (you can choose more than one).</w:t>
            </w:r>
          </w:p>
          <w:p w14:paraId="1583D317" w14:textId="52B8C1F0" w:rsidR="5D045C33" w:rsidRDefault="5D045C33" w:rsidP="5D045C3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</w:tr>
      <w:tr w:rsidR="5D045C33" w14:paraId="25DF9D6D" w14:textId="77777777" w:rsidTr="3DD9EE06">
        <w:trPr>
          <w:trHeight w:val="255"/>
        </w:trPr>
        <w:tc>
          <w:tcPr>
            <w:tcW w:w="4817" w:type="dxa"/>
          </w:tcPr>
          <w:p w14:paraId="7209D871" w14:textId="3600D4F2" w:rsidR="4B795793" w:rsidRDefault="00000000" w:rsidP="5D045C33">
            <w:pPr>
              <w:spacing w:after="0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116456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B795793" w:rsidRPr="3DD9EE06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4B795793" w:rsidRPr="3DD9EE06">
              <w:rPr>
                <w:rFonts w:ascii="Times New Roman" w:hAnsi="Times New Roman"/>
              </w:rPr>
              <w:t xml:space="preserve">  </w:t>
            </w:r>
            <w:r w:rsidR="451A7F9B" w:rsidRPr="3DD9EE06">
              <w:rPr>
                <w:rFonts w:ascii="Times New Roman" w:hAnsi="Times New Roman"/>
              </w:rPr>
              <w:t>Designing Learning Environments and Experiences</w:t>
            </w:r>
          </w:p>
          <w:p w14:paraId="78A6666E" w14:textId="3D7374F9" w:rsidR="5D045C33" w:rsidRDefault="5D045C33" w:rsidP="5D045C33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817" w:type="dxa"/>
          </w:tcPr>
          <w:p w14:paraId="5FF987CB" w14:textId="3CC8C8E2" w:rsidR="4B795793" w:rsidRDefault="00000000" w:rsidP="5D045C33">
            <w:pPr>
              <w:spacing w:after="0"/>
              <w:rPr>
                <w:rFonts w:ascii="Times New Roman" w:hAnsi="Times New Roman"/>
              </w:rPr>
            </w:pPr>
            <w:sdt>
              <w:sdtPr>
                <w:rPr>
                  <w:rFonts w:ascii="Times New Roman" w:hAnsi="Times New Roman"/>
                </w:rPr>
                <w:id w:val="74978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4B795793" w:rsidRPr="3DD9EE06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4B795793" w:rsidRPr="3DD9EE06">
              <w:rPr>
                <w:rFonts w:ascii="Times New Roman" w:hAnsi="Times New Roman"/>
              </w:rPr>
              <w:t xml:space="preserve">  </w:t>
            </w:r>
            <w:r w:rsidR="756E4B67" w:rsidRPr="3DD9EE06">
              <w:rPr>
                <w:rFonts w:ascii="Times New Roman" w:hAnsi="Times New Roman"/>
              </w:rPr>
              <w:t>Advancing Assessment and Feedback Practices</w:t>
            </w:r>
          </w:p>
          <w:p w14:paraId="005127B5" w14:textId="5A9070CB" w:rsidR="5D045C33" w:rsidRDefault="5D045C33" w:rsidP="5D045C33">
            <w:pPr>
              <w:rPr>
                <w:rFonts w:ascii="Times New Roman" w:hAnsi="Times New Roman"/>
                <w:b/>
                <w:bCs/>
              </w:rPr>
            </w:pPr>
          </w:p>
        </w:tc>
      </w:tr>
    </w:tbl>
    <w:p w14:paraId="5911F751" w14:textId="5C345DF3" w:rsidR="00AF4DC3" w:rsidRDefault="00AF4DC3" w:rsidP="5D045C33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1728C" w:rsidRPr="00DB7FD7" w14:paraId="5F0FA175" w14:textId="77777777" w:rsidTr="60FE77EF">
        <w:trPr>
          <w:trHeight w:val="255"/>
        </w:trPr>
        <w:tc>
          <w:tcPr>
            <w:tcW w:w="9634" w:type="dxa"/>
            <w:shd w:val="clear" w:color="auto" w:fill="D9D9D9" w:themeFill="accent6" w:themeFillShade="D9"/>
          </w:tcPr>
          <w:p w14:paraId="10BFAC2F" w14:textId="6E684DE5" w:rsidR="0051728C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Project Outcomes</w:t>
            </w:r>
            <w:r w:rsidRPr="00DB7FD7">
              <w:rPr>
                <w:rFonts w:ascii="Times New Roman" w:hAnsi="Times New Roman"/>
                <w:b/>
                <w:szCs w:val="22"/>
              </w:rPr>
              <w:t>:</w:t>
            </w:r>
          </w:p>
          <w:p w14:paraId="243D4F15" w14:textId="203E39EA" w:rsidR="0051728C" w:rsidRPr="0051728C" w:rsidRDefault="0051728C" w:rsidP="00976733">
            <w:pPr>
              <w:spacing w:before="12" w:after="0"/>
              <w:rPr>
                <w:rFonts w:asciiTheme="minorHAnsi" w:eastAsia="Flamauow" w:hAnsiTheme="minorHAnsi" w:cstheme="minorHAnsi"/>
                <w:bCs/>
                <w:i/>
                <w:spacing w:val="1"/>
                <w:w w:val="95"/>
                <w:sz w:val="18"/>
              </w:rPr>
            </w:pPr>
            <w:r w:rsidRPr="0051728C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>Please outline the outcomes of the project (3 – 5 dot points</w:t>
            </w:r>
            <w:r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>)</w:t>
            </w:r>
          </w:p>
        </w:tc>
      </w:tr>
      <w:tr w:rsidR="0051728C" w:rsidRPr="00DB7FD7" w14:paraId="47025FE9" w14:textId="77777777" w:rsidTr="60FE77EF">
        <w:trPr>
          <w:trHeight w:val="255"/>
        </w:trPr>
        <w:tc>
          <w:tcPr>
            <w:tcW w:w="9634" w:type="dxa"/>
          </w:tcPr>
          <w:p w14:paraId="56C3DF90" w14:textId="7F8A5428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  <w:p w14:paraId="75B1F49F" w14:textId="3D7374F9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41265A11" w14:textId="56385C1E" w:rsidR="0051728C" w:rsidRDefault="0051728C" w:rsidP="0051728C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1728C" w:rsidRPr="0051728C" w14:paraId="2BDDFEAB" w14:textId="77777777" w:rsidTr="1C3F908D">
        <w:trPr>
          <w:trHeight w:val="255"/>
        </w:trPr>
        <w:tc>
          <w:tcPr>
            <w:tcW w:w="9634" w:type="dxa"/>
            <w:shd w:val="clear" w:color="auto" w:fill="D9D9D9" w:themeFill="accent6" w:themeFillShade="D9"/>
          </w:tcPr>
          <w:p w14:paraId="3B557D25" w14:textId="77777777" w:rsidR="0051728C" w:rsidRPr="0051728C" w:rsidRDefault="0051728C" w:rsidP="0051728C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1728C">
              <w:rPr>
                <w:rFonts w:ascii="Times New Roman" w:hAnsi="Times New Roman"/>
                <w:b/>
                <w:szCs w:val="22"/>
              </w:rPr>
              <w:t>Alignment to Strategic Priorities:</w:t>
            </w:r>
          </w:p>
          <w:p w14:paraId="329F7F28" w14:textId="268D0769" w:rsidR="0051728C" w:rsidRPr="0051728C" w:rsidRDefault="0051728C" w:rsidP="0051728C">
            <w:pPr>
              <w:spacing w:before="40" w:after="40"/>
              <w:rPr>
                <w:rFonts w:eastAsia="Flamauow" w:cstheme="minorHAnsi"/>
                <w:i/>
                <w:spacing w:val="1"/>
                <w:w w:val="95"/>
                <w:sz w:val="18"/>
              </w:rPr>
            </w:pPr>
            <w:r w:rsidRPr="009F445F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>(Please describe how your project aligns to Faculty/Divisional and UOW strategic priorities)</w:t>
            </w:r>
          </w:p>
        </w:tc>
      </w:tr>
      <w:tr w:rsidR="0051728C" w:rsidRPr="00DB7FD7" w14:paraId="04AF40A8" w14:textId="77777777" w:rsidTr="1C3F908D">
        <w:trPr>
          <w:trHeight w:val="255"/>
        </w:trPr>
        <w:tc>
          <w:tcPr>
            <w:tcW w:w="9634" w:type="dxa"/>
          </w:tcPr>
          <w:p w14:paraId="64C76EE8" w14:textId="02FB6E76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  <w:p w14:paraId="7E7FB77D" w14:textId="5C91ACA8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4B32C004" w14:textId="52502574" w:rsidR="0051728C" w:rsidRDefault="0051728C" w:rsidP="0051728C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1728C" w:rsidRPr="0051728C" w14:paraId="478AAD2F" w14:textId="77777777" w:rsidTr="1C3F908D">
        <w:trPr>
          <w:trHeight w:val="255"/>
        </w:trPr>
        <w:tc>
          <w:tcPr>
            <w:tcW w:w="9634" w:type="dxa"/>
            <w:shd w:val="clear" w:color="auto" w:fill="D9D9D9" w:themeFill="accent6" w:themeFillShade="D9"/>
          </w:tcPr>
          <w:p w14:paraId="7AB23D3D" w14:textId="77777777" w:rsidR="0051728C" w:rsidRPr="0051728C" w:rsidRDefault="0051728C" w:rsidP="0051728C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 w:rsidRPr="0051728C">
              <w:rPr>
                <w:rFonts w:ascii="Times New Roman" w:hAnsi="Times New Roman"/>
                <w:b/>
                <w:szCs w:val="22"/>
              </w:rPr>
              <w:t xml:space="preserve">Project influence: Sustainability/Scalability and Dissemination: </w:t>
            </w:r>
          </w:p>
          <w:p w14:paraId="47F61B86" w14:textId="525A424A" w:rsidR="0051728C" w:rsidRPr="0051728C" w:rsidRDefault="0051728C" w:rsidP="0051728C">
            <w:pPr>
              <w:spacing w:before="40" w:after="40"/>
              <w:rPr>
                <w:rFonts w:eastAsia="Flamauow" w:cstheme="minorHAnsi"/>
                <w:i/>
                <w:spacing w:val="1"/>
                <w:w w:val="95"/>
                <w:sz w:val="18"/>
              </w:rPr>
            </w:pPr>
            <w:r w:rsidRPr="009F445F">
              <w:rPr>
                <w:rFonts w:eastAsia="Flamauow" w:cstheme="minorHAnsi"/>
                <w:bCs/>
                <w:i/>
                <w:spacing w:val="21"/>
                <w:w w:val="97"/>
                <w:sz w:val="18"/>
              </w:rPr>
              <w:t>(How will the benefits of the project be carried forward? Is the project sustainable or will it require resources for ongoing use? Is it scalable and can its results/outcomes be used to improve student learning across multiple subjects/courses/programs?)</w:t>
            </w:r>
          </w:p>
        </w:tc>
      </w:tr>
      <w:tr w:rsidR="0051728C" w:rsidRPr="00DB7FD7" w14:paraId="06F35F24" w14:textId="77777777" w:rsidTr="1C3F908D">
        <w:trPr>
          <w:trHeight w:val="255"/>
        </w:trPr>
        <w:tc>
          <w:tcPr>
            <w:tcW w:w="9634" w:type="dxa"/>
          </w:tcPr>
          <w:p w14:paraId="701E68CC" w14:textId="0BEF738A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  <w:p w14:paraId="2E22C52F" w14:textId="3F143492" w:rsidR="0051728C" w:rsidRPr="00DB7FD7" w:rsidRDefault="0051728C" w:rsidP="60FE77EF">
            <w:pPr>
              <w:spacing w:before="40" w:after="40"/>
              <w:rPr>
                <w:rFonts w:ascii="Times New Roman" w:hAnsi="Times New Roman"/>
                <w:b/>
                <w:bCs/>
              </w:rPr>
            </w:pPr>
          </w:p>
        </w:tc>
      </w:tr>
    </w:tbl>
    <w:p w14:paraId="67B9A45C" w14:textId="77777777" w:rsidR="0051728C" w:rsidRDefault="0051728C" w:rsidP="0051728C"/>
    <w:p w14:paraId="5215024C" w14:textId="76469B6E" w:rsidR="0051728C" w:rsidRPr="0051728C" w:rsidRDefault="0051728C" w:rsidP="00E353CB">
      <w:pPr>
        <w:pStyle w:val="Heading2"/>
        <w:rPr>
          <w:rFonts w:eastAsia="Flamauow"/>
        </w:rPr>
      </w:pPr>
      <w:r w:rsidRPr="0051728C">
        <w:rPr>
          <w:rFonts w:eastAsia="Flamauow"/>
        </w:rPr>
        <w:t>Proposed project timeline</w:t>
      </w:r>
    </w:p>
    <w:p w14:paraId="0B05F488" w14:textId="77777777" w:rsidR="0051728C" w:rsidRPr="007B6BC4" w:rsidRDefault="3136CF95" w:rsidP="1C3F908D">
      <w:pPr>
        <w:spacing w:before="12" w:after="0"/>
        <w:rPr>
          <w:rFonts w:eastAsia="Flamauow" w:cstheme="minorBidi"/>
          <w:spacing w:val="1"/>
          <w:w w:val="95"/>
        </w:rPr>
      </w:pPr>
      <w:r w:rsidRPr="1C3F908D">
        <w:rPr>
          <w:rFonts w:eastAsia="Flamauow" w:cstheme="minorBidi"/>
          <w:spacing w:val="1"/>
          <w:w w:val="95"/>
        </w:rPr>
        <w:t>This should reflect when you plan on using your project/resource in your teaching and any other key dates or specific milestones attached to the project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524"/>
        <w:gridCol w:w="4110"/>
      </w:tblGrid>
      <w:tr w:rsidR="00E077D3" w:rsidRPr="00DB7FD7" w14:paraId="7EAABBC8" w14:textId="77777777" w:rsidTr="1C3F908D">
        <w:trPr>
          <w:trHeight w:val="255"/>
        </w:trPr>
        <w:tc>
          <w:tcPr>
            <w:tcW w:w="5524" w:type="dxa"/>
            <w:shd w:val="clear" w:color="auto" w:fill="D9D9D9" w:themeFill="accent6" w:themeFillShade="D9"/>
          </w:tcPr>
          <w:p w14:paraId="53EC130D" w14:textId="77777777" w:rsidR="00E077D3" w:rsidRPr="00DB7FD7" w:rsidRDefault="08C80F3D" w:rsidP="60FE77EF">
            <w:pPr>
              <w:spacing w:before="40" w:after="4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1C3F908D">
              <w:rPr>
                <w:rFonts w:ascii="Times New Roman" w:hAnsi="Times New Roman"/>
                <w:b/>
                <w:bCs/>
                <w:sz w:val="24"/>
                <w:szCs w:val="24"/>
              </w:rPr>
              <w:t>Key Tasks:</w:t>
            </w:r>
          </w:p>
        </w:tc>
        <w:tc>
          <w:tcPr>
            <w:tcW w:w="4110" w:type="dxa"/>
            <w:shd w:val="clear" w:color="auto" w:fill="D9D9D9" w:themeFill="accent6" w:themeFillShade="D9"/>
          </w:tcPr>
          <w:p w14:paraId="22A3BD87" w14:textId="77777777" w:rsidR="00E077D3" w:rsidRPr="00DB7FD7" w:rsidRDefault="08C80F3D" w:rsidP="60FE77EF">
            <w:pPr>
              <w:spacing w:before="40" w:after="40"/>
              <w:ind w:left="113" w:hanging="113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1C3F908D">
              <w:rPr>
                <w:rFonts w:ascii="Times New Roman" w:hAnsi="Times New Roman"/>
                <w:b/>
                <w:bCs/>
                <w:sz w:val="24"/>
                <w:szCs w:val="24"/>
              </w:rPr>
              <w:t>Deadline:</w:t>
            </w:r>
          </w:p>
        </w:tc>
      </w:tr>
      <w:tr w:rsidR="00E077D3" w:rsidRPr="00DB7FD7" w14:paraId="70CE7B26" w14:textId="77777777" w:rsidTr="1C3F908D">
        <w:trPr>
          <w:trHeight w:val="255"/>
        </w:trPr>
        <w:tc>
          <w:tcPr>
            <w:tcW w:w="5524" w:type="dxa"/>
          </w:tcPr>
          <w:p w14:paraId="76F2DC64" w14:textId="77777777" w:rsidR="00E077D3" w:rsidRPr="009F445F" w:rsidRDefault="00E077D3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4110" w:type="dxa"/>
          </w:tcPr>
          <w:p w14:paraId="5DFDE887" w14:textId="77777777" w:rsidR="00E077D3" w:rsidRPr="009F445F" w:rsidRDefault="00E077D3" w:rsidP="00976733">
            <w:pPr>
              <w:spacing w:before="40" w:after="40"/>
              <w:ind w:left="113" w:hanging="113"/>
              <w:rPr>
                <w:rFonts w:ascii="Times New Roman" w:hAnsi="Times New Roman"/>
                <w:szCs w:val="22"/>
              </w:rPr>
            </w:pPr>
          </w:p>
        </w:tc>
      </w:tr>
      <w:tr w:rsidR="00E077D3" w:rsidRPr="00DB7FD7" w14:paraId="1D7FEDAD" w14:textId="77777777" w:rsidTr="1C3F908D">
        <w:trPr>
          <w:trHeight w:val="255"/>
        </w:trPr>
        <w:tc>
          <w:tcPr>
            <w:tcW w:w="5524" w:type="dxa"/>
          </w:tcPr>
          <w:p w14:paraId="3C576787" w14:textId="77777777" w:rsidR="00E077D3" w:rsidRPr="009F445F" w:rsidRDefault="00E077D3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4110" w:type="dxa"/>
          </w:tcPr>
          <w:p w14:paraId="002B704D" w14:textId="77777777" w:rsidR="00E077D3" w:rsidRPr="009F445F" w:rsidRDefault="00E077D3" w:rsidP="00976733">
            <w:pPr>
              <w:spacing w:before="40" w:after="40"/>
              <w:ind w:left="113" w:hanging="113"/>
              <w:rPr>
                <w:rFonts w:ascii="Times New Roman" w:hAnsi="Times New Roman"/>
                <w:szCs w:val="22"/>
              </w:rPr>
            </w:pPr>
          </w:p>
        </w:tc>
      </w:tr>
      <w:tr w:rsidR="00E077D3" w:rsidRPr="00DB7FD7" w14:paraId="01048EA1" w14:textId="77777777" w:rsidTr="1C3F908D">
        <w:trPr>
          <w:trHeight w:val="255"/>
        </w:trPr>
        <w:tc>
          <w:tcPr>
            <w:tcW w:w="5524" w:type="dxa"/>
          </w:tcPr>
          <w:p w14:paraId="4FCDC610" w14:textId="77777777" w:rsidR="00E077D3" w:rsidRPr="009F445F" w:rsidRDefault="00E077D3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4110" w:type="dxa"/>
          </w:tcPr>
          <w:p w14:paraId="24342F3A" w14:textId="77777777" w:rsidR="00E077D3" w:rsidRPr="009F445F" w:rsidRDefault="00E077D3" w:rsidP="00976733">
            <w:pPr>
              <w:spacing w:before="40" w:after="40"/>
              <w:ind w:left="113" w:hanging="113"/>
              <w:rPr>
                <w:rFonts w:ascii="Times New Roman" w:hAnsi="Times New Roman"/>
                <w:szCs w:val="22"/>
              </w:rPr>
            </w:pPr>
          </w:p>
        </w:tc>
      </w:tr>
    </w:tbl>
    <w:p w14:paraId="26E05FB3" w14:textId="77777777" w:rsidR="00E077D3" w:rsidRPr="00DB7FD7" w:rsidRDefault="00E077D3" w:rsidP="00E077D3">
      <w:pPr>
        <w:spacing w:before="40" w:after="40"/>
        <w:rPr>
          <w:szCs w:val="22"/>
        </w:rPr>
      </w:pPr>
    </w:p>
    <w:p w14:paraId="515D1550" w14:textId="367F34B1" w:rsidR="0051728C" w:rsidRPr="0051728C" w:rsidRDefault="0051728C" w:rsidP="00E353CB">
      <w:pPr>
        <w:pStyle w:val="Heading2"/>
        <w:rPr>
          <w:rFonts w:eastAsia="Flamauow"/>
        </w:rPr>
      </w:pPr>
      <w:r>
        <w:t>Availability/Barrier</w:t>
      </w:r>
    </w:p>
    <w:p w14:paraId="7B078683" w14:textId="7EC3A571" w:rsidR="0051728C" w:rsidRPr="009F445F" w:rsidRDefault="3136CF95" w:rsidP="1C3F908D">
      <w:pPr>
        <w:spacing w:before="12" w:after="0"/>
        <w:rPr>
          <w:rFonts w:eastAsia="Flamauow" w:cstheme="minorBidi"/>
          <w:spacing w:val="1"/>
          <w:w w:val="95"/>
        </w:rPr>
      </w:pPr>
      <w:r w:rsidRPr="1C3F908D">
        <w:rPr>
          <w:rFonts w:eastAsia="Flamauow" w:cstheme="minorBidi"/>
          <w:spacing w:val="1"/>
          <w:w w:val="95"/>
        </w:rPr>
        <w:t xml:space="preserve">Please provide information on your and project team’s availability during the </w:t>
      </w:r>
      <w:r w:rsidR="4A4280A7" w:rsidRPr="1C3F908D">
        <w:rPr>
          <w:rFonts w:eastAsia="Flamauow" w:cstheme="minorBidi"/>
          <w:spacing w:val="1"/>
          <w:w w:val="95"/>
        </w:rPr>
        <w:t>6-month</w:t>
      </w:r>
      <w:r w:rsidRPr="1C3F908D">
        <w:rPr>
          <w:rFonts w:eastAsia="Flamauow" w:cstheme="minorBidi"/>
          <w:spacing w:val="1"/>
          <w:w w:val="95"/>
        </w:rPr>
        <w:t xml:space="preserve"> agreement timeframe </w:t>
      </w:r>
      <w:r w:rsidR="42DF1B20" w:rsidRPr="1C3F908D">
        <w:rPr>
          <w:rFonts w:eastAsia="Flamauow" w:cstheme="minorBidi"/>
          <w:spacing w:val="1"/>
          <w:w w:val="95"/>
        </w:rPr>
        <w:t xml:space="preserve">of </w:t>
      </w:r>
      <w:r w:rsidR="7F71C1F3" w:rsidRPr="1C3F908D">
        <w:rPr>
          <w:rFonts w:eastAsia="Flamauow" w:cstheme="minorBidi"/>
          <w:spacing w:val="1"/>
          <w:w w:val="95"/>
        </w:rPr>
        <w:t>July 2024 to January</w:t>
      </w:r>
      <w:r w:rsidRPr="1C3F908D">
        <w:rPr>
          <w:rFonts w:eastAsia="Flamauow" w:cstheme="minorBidi"/>
          <w:spacing w:val="1"/>
          <w:w w:val="95"/>
        </w:rPr>
        <w:t xml:space="preserve"> </w:t>
      </w:r>
      <w:r w:rsidR="74DAA584" w:rsidRPr="1C3F908D">
        <w:rPr>
          <w:rFonts w:eastAsia="Flamauow" w:cstheme="minorBidi"/>
          <w:spacing w:val="1"/>
          <w:w w:val="95"/>
        </w:rPr>
        <w:t xml:space="preserve">2025 </w:t>
      </w:r>
      <w:r w:rsidRPr="1C3F908D">
        <w:rPr>
          <w:rFonts w:eastAsia="Flamauow" w:cstheme="minorBidi"/>
          <w:spacing w:val="1"/>
          <w:w w:val="95"/>
        </w:rPr>
        <w:t>(</w:t>
      </w:r>
      <w:proofErr w:type="gramStart"/>
      <w:r w:rsidRPr="1C3F908D">
        <w:rPr>
          <w:rFonts w:eastAsia="Flamauow" w:cstheme="minorBidi"/>
          <w:spacing w:val="1"/>
          <w:w w:val="95"/>
        </w:rPr>
        <w:t>e.g.</w:t>
      </w:r>
      <w:proofErr w:type="gramEnd"/>
      <w:r w:rsidRPr="1C3F908D">
        <w:rPr>
          <w:rFonts w:eastAsia="Flamauow" w:cstheme="minorBidi"/>
          <w:spacing w:val="1"/>
          <w:w w:val="95"/>
        </w:rPr>
        <w:t xml:space="preserve"> teaching commitments, study/other leave) and any barriers that may impact development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524"/>
        <w:gridCol w:w="4110"/>
      </w:tblGrid>
      <w:tr w:rsidR="0051728C" w:rsidRPr="00DB7FD7" w14:paraId="72576D87" w14:textId="77777777" w:rsidTr="00976733">
        <w:trPr>
          <w:trHeight w:val="255"/>
        </w:trPr>
        <w:tc>
          <w:tcPr>
            <w:tcW w:w="5524" w:type="dxa"/>
            <w:shd w:val="clear" w:color="auto" w:fill="D9D9D9" w:themeFill="background1" w:themeFillShade="D9"/>
          </w:tcPr>
          <w:p w14:paraId="6AC03FC1" w14:textId="47767A5E" w:rsidR="0051728C" w:rsidRPr="00DB7FD7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Project Team Members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C5ACC2B" w14:textId="757E1E54" w:rsidR="0051728C" w:rsidRPr="00DB7FD7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Availability/barriers</w:t>
            </w:r>
          </w:p>
        </w:tc>
      </w:tr>
      <w:tr w:rsidR="0051728C" w:rsidRPr="00DB7FD7" w14:paraId="3420B133" w14:textId="77777777" w:rsidTr="00976733">
        <w:trPr>
          <w:trHeight w:val="255"/>
        </w:trPr>
        <w:tc>
          <w:tcPr>
            <w:tcW w:w="5524" w:type="dxa"/>
          </w:tcPr>
          <w:p w14:paraId="1F11C111" w14:textId="77777777" w:rsidR="0051728C" w:rsidRPr="009F445F" w:rsidRDefault="0051728C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4110" w:type="dxa"/>
          </w:tcPr>
          <w:p w14:paraId="072867BF" w14:textId="77777777" w:rsidR="0051728C" w:rsidRPr="009F445F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szCs w:val="22"/>
              </w:rPr>
            </w:pPr>
          </w:p>
        </w:tc>
      </w:tr>
      <w:tr w:rsidR="0051728C" w:rsidRPr="00DB7FD7" w14:paraId="1AEBA6A7" w14:textId="77777777" w:rsidTr="00976733">
        <w:trPr>
          <w:trHeight w:val="255"/>
        </w:trPr>
        <w:tc>
          <w:tcPr>
            <w:tcW w:w="5524" w:type="dxa"/>
          </w:tcPr>
          <w:p w14:paraId="653ACED0" w14:textId="77777777" w:rsidR="0051728C" w:rsidRPr="009F445F" w:rsidRDefault="0051728C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4110" w:type="dxa"/>
          </w:tcPr>
          <w:p w14:paraId="1C1CE0E0" w14:textId="77777777" w:rsidR="0051728C" w:rsidRPr="009F445F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szCs w:val="22"/>
              </w:rPr>
            </w:pPr>
          </w:p>
        </w:tc>
      </w:tr>
      <w:tr w:rsidR="0051728C" w:rsidRPr="00DB7FD7" w14:paraId="5C6748B9" w14:textId="77777777" w:rsidTr="00976733">
        <w:trPr>
          <w:trHeight w:val="255"/>
        </w:trPr>
        <w:tc>
          <w:tcPr>
            <w:tcW w:w="5524" w:type="dxa"/>
          </w:tcPr>
          <w:p w14:paraId="5D650DC3" w14:textId="77777777" w:rsidR="0051728C" w:rsidRPr="009F445F" w:rsidRDefault="0051728C" w:rsidP="00976733">
            <w:pPr>
              <w:spacing w:before="40" w:after="40"/>
              <w:rPr>
                <w:rFonts w:ascii="Times New Roman" w:hAnsi="Times New Roman"/>
                <w:szCs w:val="22"/>
              </w:rPr>
            </w:pPr>
          </w:p>
        </w:tc>
        <w:tc>
          <w:tcPr>
            <w:tcW w:w="4110" w:type="dxa"/>
          </w:tcPr>
          <w:p w14:paraId="08CDDB6B" w14:textId="77777777" w:rsidR="0051728C" w:rsidRPr="009F445F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szCs w:val="22"/>
              </w:rPr>
            </w:pPr>
          </w:p>
        </w:tc>
      </w:tr>
    </w:tbl>
    <w:p w14:paraId="015DCB89" w14:textId="77777777" w:rsidR="0051728C" w:rsidRPr="00DB7FD7" w:rsidRDefault="0051728C" w:rsidP="0051728C">
      <w:pPr>
        <w:spacing w:before="40" w:after="40"/>
        <w:rPr>
          <w:szCs w:val="22"/>
        </w:rPr>
      </w:pPr>
    </w:p>
    <w:p w14:paraId="1AE860E3" w14:textId="18C805FE" w:rsidR="0051728C" w:rsidRPr="0051728C" w:rsidRDefault="0051728C" w:rsidP="00E353CB">
      <w:pPr>
        <w:pStyle w:val="Heading2"/>
        <w:rPr>
          <w:rFonts w:eastAsia="Flamauow"/>
        </w:rPr>
      </w:pPr>
      <w:r>
        <w:t>consumables</w:t>
      </w:r>
    </w:p>
    <w:p w14:paraId="58967468" w14:textId="77777777" w:rsidR="0051728C" w:rsidRPr="009F445F" w:rsidRDefault="0051728C" w:rsidP="00976733">
      <w:pPr>
        <w:spacing w:before="12" w:after="0"/>
        <w:rPr>
          <w:rFonts w:eastAsia="Flamauow" w:cstheme="minorHAnsi"/>
          <w:spacing w:val="1"/>
          <w:w w:val="95"/>
          <w:szCs w:val="22"/>
        </w:rPr>
      </w:pPr>
      <w:r w:rsidRPr="009F445F">
        <w:rPr>
          <w:rFonts w:eastAsia="Flamauow" w:cstheme="minorHAnsi"/>
          <w:spacing w:val="1"/>
          <w:w w:val="95"/>
          <w:szCs w:val="22"/>
        </w:rPr>
        <w:t>Under an LTC Faculty Engagement L&amp;T Project, LTC expertise in the areas of resource development and curriculum design and development are in-kind. If your project requires consumables such as:</w:t>
      </w:r>
    </w:p>
    <w:p w14:paraId="1EFC8F6D" w14:textId="77777777" w:rsidR="0051728C" w:rsidRPr="009F445F" w:rsidRDefault="0051728C" w:rsidP="00976733">
      <w:pPr>
        <w:spacing w:before="12" w:after="0"/>
        <w:rPr>
          <w:rFonts w:eastAsia="Flamauow" w:cstheme="minorHAnsi"/>
          <w:spacing w:val="1"/>
          <w:w w:val="95"/>
          <w:szCs w:val="22"/>
        </w:rPr>
      </w:pPr>
    </w:p>
    <w:p w14:paraId="5A1713AD" w14:textId="77777777" w:rsidR="0051728C" w:rsidRPr="009F445F" w:rsidRDefault="0051728C" w:rsidP="5D045C33">
      <w:pPr>
        <w:spacing w:before="12" w:after="0"/>
        <w:rPr>
          <w:rFonts w:eastAsia="Flamauow" w:cstheme="minorBidi"/>
          <w:spacing w:val="1"/>
          <w:w w:val="95"/>
        </w:rPr>
      </w:pPr>
      <w:r w:rsidRPr="5D045C33">
        <w:rPr>
          <w:rFonts w:eastAsia="Flamauow" w:cstheme="minorBidi"/>
          <w:spacing w:val="1"/>
          <w:w w:val="95"/>
        </w:rPr>
        <w:lastRenderedPageBreak/>
        <w:t xml:space="preserve">• </w:t>
      </w:r>
      <w:r w:rsidRPr="009F445F">
        <w:rPr>
          <w:rFonts w:eastAsia="Flamauow" w:cstheme="minorHAnsi"/>
          <w:spacing w:val="1"/>
          <w:w w:val="95"/>
          <w:szCs w:val="22"/>
        </w:rPr>
        <w:tab/>
      </w:r>
      <w:r w:rsidRPr="5D045C33">
        <w:rPr>
          <w:rFonts w:eastAsia="Flamauow" w:cstheme="minorBidi"/>
          <w:spacing w:val="1"/>
          <w:w w:val="95"/>
        </w:rPr>
        <w:t>Travel off-campus</w:t>
      </w:r>
    </w:p>
    <w:p w14:paraId="425AADD6" w14:textId="77777777" w:rsidR="0051728C" w:rsidRPr="009F445F" w:rsidRDefault="0051728C" w:rsidP="5D045C33">
      <w:pPr>
        <w:spacing w:before="12" w:after="0"/>
        <w:rPr>
          <w:rFonts w:eastAsia="Flamauow" w:cstheme="minorBidi"/>
          <w:spacing w:val="1"/>
          <w:w w:val="95"/>
        </w:rPr>
      </w:pPr>
      <w:r w:rsidRPr="59C71576">
        <w:rPr>
          <w:rFonts w:eastAsia="Flamauow" w:cstheme="minorBidi"/>
          <w:spacing w:val="1"/>
          <w:w w:val="95"/>
        </w:rPr>
        <w:t xml:space="preserve">• </w:t>
      </w:r>
      <w:r w:rsidRPr="009F445F">
        <w:rPr>
          <w:rFonts w:eastAsia="Flamauow" w:cstheme="minorHAnsi"/>
          <w:spacing w:val="1"/>
          <w:w w:val="95"/>
          <w:szCs w:val="22"/>
        </w:rPr>
        <w:tab/>
      </w:r>
      <w:r w:rsidRPr="59C71576">
        <w:rPr>
          <w:rFonts w:eastAsia="Flamauow" w:cstheme="minorBidi"/>
          <w:spacing w:val="1"/>
          <w:w w:val="95"/>
        </w:rPr>
        <w:t>Commercially produced stock photography</w:t>
      </w:r>
    </w:p>
    <w:p w14:paraId="441EAFD8" w14:textId="77777777" w:rsidR="0051728C" w:rsidRPr="009F445F" w:rsidRDefault="0051728C" w:rsidP="00976733">
      <w:pPr>
        <w:spacing w:before="12" w:after="0"/>
        <w:rPr>
          <w:rFonts w:eastAsia="Flamauow" w:cstheme="minorHAnsi"/>
          <w:spacing w:val="1"/>
          <w:w w:val="95"/>
          <w:szCs w:val="22"/>
        </w:rPr>
      </w:pPr>
    </w:p>
    <w:p w14:paraId="684CC071" w14:textId="77777777" w:rsidR="0051728C" w:rsidRPr="009F445F" w:rsidRDefault="0051728C" w:rsidP="00976733">
      <w:pPr>
        <w:spacing w:before="12" w:after="0"/>
        <w:rPr>
          <w:rFonts w:eastAsia="Flamauow" w:cstheme="minorHAnsi"/>
          <w:spacing w:val="1"/>
          <w:w w:val="95"/>
          <w:szCs w:val="22"/>
        </w:rPr>
      </w:pPr>
      <w:r w:rsidRPr="009F445F">
        <w:rPr>
          <w:rFonts w:eastAsia="Flamauow" w:cstheme="minorHAnsi"/>
          <w:spacing w:val="1"/>
          <w:w w:val="95"/>
          <w:szCs w:val="22"/>
        </w:rPr>
        <w:t xml:space="preserve">these are chargeable items that are not covered by the LTC Faculty Engagement arrangement and </w:t>
      </w:r>
      <w:proofErr w:type="gramStart"/>
      <w:r w:rsidRPr="009F445F">
        <w:rPr>
          <w:rFonts w:eastAsia="Flamauow" w:cstheme="minorHAnsi"/>
          <w:spacing w:val="1"/>
          <w:w w:val="95"/>
          <w:szCs w:val="22"/>
        </w:rPr>
        <w:t>cannot</w:t>
      </w:r>
      <w:proofErr w:type="gramEnd"/>
    </w:p>
    <w:p w14:paraId="637F9A1F" w14:textId="77777777" w:rsidR="0051728C" w:rsidRPr="009F445F" w:rsidRDefault="0051728C" w:rsidP="0051728C">
      <w:pPr>
        <w:spacing w:before="12" w:after="0"/>
        <w:rPr>
          <w:rFonts w:eastAsia="Flamauow" w:cstheme="minorHAnsi"/>
          <w:spacing w:val="1"/>
          <w:w w:val="95"/>
          <w:szCs w:val="22"/>
        </w:rPr>
      </w:pPr>
      <w:r w:rsidRPr="59C71576">
        <w:rPr>
          <w:rFonts w:eastAsia="Flamauow" w:cstheme="minorBidi"/>
          <w:spacing w:val="1"/>
          <w:w w:val="95"/>
        </w:rPr>
        <w:t>be completed unless we have authorization from the Faculty/Division. Please provide any information about potential costs associated with your project in the list below so that your Head of School/Department/Unit and Associate Dean (Education) can be aware of the potential funding implications.</w:t>
      </w:r>
    </w:p>
    <w:p w14:paraId="1BC9C346" w14:textId="24A612DA" w:rsidR="59C71576" w:rsidRDefault="59C71576" w:rsidP="59C71576">
      <w:pPr>
        <w:spacing w:before="12" w:after="0"/>
        <w:rPr>
          <w:rFonts w:eastAsia="Flamauow" w:cstheme="minorBidi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524"/>
        <w:gridCol w:w="4110"/>
      </w:tblGrid>
      <w:tr w:rsidR="0051728C" w:rsidRPr="00DB7FD7" w14:paraId="083FE7E2" w14:textId="77777777" w:rsidTr="00976733">
        <w:trPr>
          <w:trHeight w:val="255"/>
        </w:trPr>
        <w:tc>
          <w:tcPr>
            <w:tcW w:w="5524" w:type="dxa"/>
            <w:shd w:val="clear" w:color="auto" w:fill="D9D9D9" w:themeFill="background1" w:themeFillShade="D9"/>
          </w:tcPr>
          <w:p w14:paraId="3A590235" w14:textId="492F7124" w:rsidR="0051728C" w:rsidRPr="00DB7FD7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Item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3B66B52" w14:textId="26BF587D" w:rsidR="0051728C" w:rsidRPr="00DB7FD7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b/>
                <w:szCs w:val="22"/>
              </w:rPr>
            </w:pPr>
            <w:r>
              <w:rPr>
                <w:rFonts w:ascii="Times New Roman" w:hAnsi="Times New Roman"/>
                <w:b/>
                <w:szCs w:val="22"/>
              </w:rPr>
              <w:t>Cost</w:t>
            </w:r>
          </w:p>
        </w:tc>
      </w:tr>
      <w:tr w:rsidR="0051728C" w:rsidRPr="00DB7FD7" w14:paraId="1EC2385C" w14:textId="77777777" w:rsidTr="00976733">
        <w:trPr>
          <w:trHeight w:val="255"/>
        </w:trPr>
        <w:tc>
          <w:tcPr>
            <w:tcW w:w="5524" w:type="dxa"/>
          </w:tcPr>
          <w:p w14:paraId="16AF7A55" w14:textId="77777777" w:rsidR="0051728C" w:rsidRPr="00DB7FD7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4110" w:type="dxa"/>
          </w:tcPr>
          <w:p w14:paraId="64F4CF51" w14:textId="77777777" w:rsidR="0051728C" w:rsidRPr="00DB7FD7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b/>
                <w:szCs w:val="22"/>
              </w:rPr>
            </w:pPr>
          </w:p>
        </w:tc>
      </w:tr>
      <w:tr w:rsidR="0051728C" w:rsidRPr="00DB7FD7" w14:paraId="01EB22D5" w14:textId="77777777" w:rsidTr="00976733">
        <w:trPr>
          <w:trHeight w:val="255"/>
        </w:trPr>
        <w:tc>
          <w:tcPr>
            <w:tcW w:w="5524" w:type="dxa"/>
          </w:tcPr>
          <w:p w14:paraId="1BF8E469" w14:textId="77777777" w:rsidR="0051728C" w:rsidRPr="00DB7FD7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4110" w:type="dxa"/>
          </w:tcPr>
          <w:p w14:paraId="365F5275" w14:textId="77777777" w:rsidR="0051728C" w:rsidRPr="00DB7FD7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b/>
                <w:szCs w:val="22"/>
              </w:rPr>
            </w:pPr>
          </w:p>
        </w:tc>
      </w:tr>
      <w:tr w:rsidR="0051728C" w:rsidRPr="00DB7FD7" w14:paraId="24162693" w14:textId="77777777" w:rsidTr="00976733">
        <w:trPr>
          <w:trHeight w:val="255"/>
        </w:trPr>
        <w:tc>
          <w:tcPr>
            <w:tcW w:w="5524" w:type="dxa"/>
          </w:tcPr>
          <w:p w14:paraId="34A3EE11" w14:textId="77777777" w:rsidR="0051728C" w:rsidRPr="00DB7FD7" w:rsidRDefault="0051728C" w:rsidP="00976733">
            <w:pPr>
              <w:spacing w:before="40" w:after="40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4110" w:type="dxa"/>
          </w:tcPr>
          <w:p w14:paraId="0FF0CDDC" w14:textId="77777777" w:rsidR="0051728C" w:rsidRPr="00DB7FD7" w:rsidRDefault="0051728C" w:rsidP="00976733">
            <w:pPr>
              <w:spacing w:before="40" w:after="40"/>
              <w:ind w:left="113" w:hanging="113"/>
              <w:rPr>
                <w:rFonts w:ascii="Times New Roman" w:hAnsi="Times New Roman"/>
                <w:b/>
                <w:szCs w:val="22"/>
              </w:rPr>
            </w:pPr>
          </w:p>
        </w:tc>
      </w:tr>
    </w:tbl>
    <w:p w14:paraId="0C8928C1" w14:textId="4DF45809" w:rsidR="00E077D3" w:rsidRPr="00DB7FD7" w:rsidRDefault="00E077D3" w:rsidP="00E353CB">
      <w:pPr>
        <w:pStyle w:val="Heading2"/>
        <w:rPr>
          <w:szCs w:val="22"/>
        </w:rPr>
      </w:pPr>
    </w:p>
    <w:sectPr w:rsidR="00E077D3" w:rsidRPr="00DB7FD7" w:rsidSect="00E353CB">
      <w:footerReference w:type="default" r:id="rId11"/>
      <w:headerReference w:type="first" r:id="rId12"/>
      <w:footerReference w:type="first" r:id="rId13"/>
      <w:pgSz w:w="11900" w:h="16840" w:code="9"/>
      <w:pgMar w:top="1276" w:right="1134" w:bottom="1531" w:left="1134" w:header="567" w:footer="3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8815F" w14:textId="77777777" w:rsidR="007B5339" w:rsidRDefault="007B5339">
      <w:r>
        <w:separator/>
      </w:r>
    </w:p>
  </w:endnote>
  <w:endnote w:type="continuationSeparator" w:id="0">
    <w:p w14:paraId="63DF33F1" w14:textId="77777777" w:rsidR="007B5339" w:rsidRDefault="007B5339">
      <w:r>
        <w:continuationSeparator/>
      </w:r>
    </w:p>
  </w:endnote>
  <w:endnote w:type="continuationNotice" w:id="1">
    <w:p w14:paraId="0518BE98" w14:textId="77777777" w:rsidR="007B5339" w:rsidRDefault="007B533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lamauow Book">
    <w:altName w:val="Calibri"/>
    <w:panose1 w:val="00000000000000000000"/>
    <w:charset w:val="00"/>
    <w:family w:val="modern"/>
    <w:notTrueType/>
    <w:pitch w:val="variable"/>
    <w:sig w:usb0="A00000FF" w:usb1="4000E07B" w:usb2="00000000" w:usb3="00000000" w:csb0="00000093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lamaSemicondensed-Book">
    <w:charset w:val="00"/>
    <w:family w:val="auto"/>
    <w:pitch w:val="variable"/>
    <w:sig w:usb0="00000003" w:usb1="00000000" w:usb2="00000000" w:usb3="00000000" w:csb0="00000001" w:csb1="00000000"/>
  </w:font>
  <w:font w:name="National-Book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lamaSemicondensed-Medium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lamauow">
    <w:panose1 w:val="00000000000000000000"/>
    <w:charset w:val="4D"/>
    <w:family w:val="auto"/>
    <w:notTrueType/>
    <w:pitch w:val="variable"/>
    <w:sig w:usb0="A00000FF" w:usb1="4000E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sz w:val="16"/>
        <w:szCs w:val="16"/>
      </w:rPr>
      <w:id w:val="1053096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A4AA0F" w14:textId="565CDAC7" w:rsidR="00E353CB" w:rsidRDefault="00E353CB" w:rsidP="00E353CB">
        <w:pPr>
          <w:pStyle w:val="Header"/>
          <w:jc w:val="right"/>
        </w:pPr>
      </w:p>
      <w:p w14:paraId="061CF897" w14:textId="4497C221" w:rsidR="00E353CB" w:rsidRDefault="00E353CB" w:rsidP="00E353CB"/>
      <w:p w14:paraId="0CFF56C4" w14:textId="77777777" w:rsidR="00E353CB" w:rsidRDefault="00E353CB" w:rsidP="00E353CB"/>
      <w:p w14:paraId="207964FE" w14:textId="0FE72C9C" w:rsidR="00E353CB" w:rsidRDefault="006831F3" w:rsidP="00E353CB">
        <w:pPr>
          <w:pStyle w:val="Footer"/>
          <w:pBdr>
            <w:top w:val="single" w:sz="4" w:space="1" w:color="auto"/>
          </w:pBdr>
          <w:tabs>
            <w:tab w:val="clear" w:pos="8306"/>
            <w:tab w:val="right" w:pos="14033"/>
          </w:tabs>
        </w:pPr>
        <w:fldSimple w:instr="FILENAME \* MERGEFORMAT">
          <w:r w:rsidR="008B65F7">
            <w:rPr>
              <w:noProof/>
            </w:rPr>
            <w:t>L_T Project Application Template</w:t>
          </w:r>
        </w:fldSimple>
        <w:r w:rsidR="00E353CB">
          <w:tab/>
        </w:r>
        <w:r w:rsidR="00E353CB">
          <w:tab/>
        </w:r>
        <w:r w:rsidR="00E353CB" w:rsidRPr="008B13B6">
          <w:t xml:space="preserve">Page </w:t>
        </w:r>
        <w:r w:rsidR="00E353CB" w:rsidRPr="008B13B6">
          <w:fldChar w:fldCharType="begin"/>
        </w:r>
        <w:r w:rsidR="00E353CB" w:rsidRPr="008B13B6">
          <w:instrText xml:space="preserve"> PAGE </w:instrText>
        </w:r>
        <w:r w:rsidR="00E353CB" w:rsidRPr="008B13B6">
          <w:fldChar w:fldCharType="separate"/>
        </w:r>
        <w:r w:rsidR="009F445F">
          <w:rPr>
            <w:noProof/>
          </w:rPr>
          <w:t>3</w:t>
        </w:r>
        <w:r w:rsidR="00E353CB" w:rsidRPr="008B13B6">
          <w:fldChar w:fldCharType="end"/>
        </w:r>
        <w:r w:rsidR="00E353CB" w:rsidRPr="008B13B6">
          <w:t xml:space="preserve"> of </w:t>
        </w:r>
        <w:r>
          <w:fldChar w:fldCharType="begin"/>
        </w:r>
        <w:r>
          <w:instrText>NUMPAGES</w:instrText>
        </w:r>
        <w:r>
          <w:fldChar w:fldCharType="separate"/>
        </w:r>
        <w:r w:rsidR="009F445F">
          <w:rPr>
            <w:noProof/>
          </w:rPr>
          <w:t>3</w:t>
        </w:r>
        <w:r>
          <w:fldChar w:fldCharType="end"/>
        </w:r>
      </w:p>
      <w:p w14:paraId="65C340B0" w14:textId="7E7D004B" w:rsidR="00E353CB" w:rsidRDefault="00000000">
        <w:pPr>
          <w:pStyle w:val="Footer"/>
          <w:jc w:val="right"/>
        </w:pPr>
      </w:p>
    </w:sdtContent>
  </w:sdt>
  <w:p w14:paraId="2DFB7652" w14:textId="1EA97391" w:rsidR="00D26D6F" w:rsidRDefault="00D26D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48D72" w14:textId="4D7C9AFA" w:rsidR="00A07F6A" w:rsidRDefault="002F3369" w:rsidP="00A07F6A">
    <w:pPr>
      <w:pStyle w:val="Footer"/>
      <w:pBdr>
        <w:top w:val="single" w:sz="4" w:space="1" w:color="auto"/>
      </w:pBdr>
      <w:tabs>
        <w:tab w:val="clear" w:pos="8306"/>
        <w:tab w:val="right" w:pos="14033"/>
      </w:tabs>
    </w:pPr>
    <w:fldSimple w:instr="FILENAME \* MERGEFORMAT">
      <w:r w:rsidR="008B65F7">
        <w:rPr>
          <w:noProof/>
        </w:rPr>
        <w:t>L_T Project Application Template</w:t>
      </w:r>
    </w:fldSimple>
    <w:r w:rsidR="00A07F6A">
      <w:tab/>
    </w:r>
    <w:r w:rsidR="00A07F6A">
      <w:tab/>
    </w:r>
    <w:r w:rsidR="00A07F6A" w:rsidRPr="008B13B6">
      <w:t xml:space="preserve">Page </w:t>
    </w:r>
    <w:r w:rsidR="00A07F6A" w:rsidRPr="008B13B6">
      <w:fldChar w:fldCharType="begin"/>
    </w:r>
    <w:r w:rsidR="00A07F6A" w:rsidRPr="008B13B6">
      <w:instrText xml:space="preserve"> PAGE </w:instrText>
    </w:r>
    <w:r w:rsidR="00A07F6A" w:rsidRPr="008B13B6">
      <w:fldChar w:fldCharType="separate"/>
    </w:r>
    <w:r w:rsidR="009F445F">
      <w:rPr>
        <w:noProof/>
      </w:rPr>
      <w:t>1</w:t>
    </w:r>
    <w:r w:rsidR="00A07F6A" w:rsidRPr="008B13B6">
      <w:fldChar w:fldCharType="end"/>
    </w:r>
    <w:r w:rsidR="00A07F6A" w:rsidRPr="008B13B6">
      <w:t xml:space="preserve"> of </w:t>
    </w:r>
    <w:r>
      <w:fldChar w:fldCharType="begin"/>
    </w:r>
    <w:r>
      <w:instrText>NUMPAGES</w:instrText>
    </w:r>
    <w:r>
      <w:fldChar w:fldCharType="separate"/>
    </w:r>
    <w:r w:rsidR="009F445F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50093" w14:textId="77777777" w:rsidR="007B5339" w:rsidRDefault="007B5339">
      <w:r>
        <w:separator/>
      </w:r>
    </w:p>
  </w:footnote>
  <w:footnote w:type="continuationSeparator" w:id="0">
    <w:p w14:paraId="2A8D6401" w14:textId="77777777" w:rsidR="007B5339" w:rsidRDefault="007B5339">
      <w:r>
        <w:continuationSeparator/>
      </w:r>
    </w:p>
  </w:footnote>
  <w:footnote w:type="continuationNotice" w:id="1">
    <w:p w14:paraId="42075EB2" w14:textId="77777777" w:rsidR="007B5339" w:rsidRDefault="007B533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34283" w14:textId="74C8F97C" w:rsidR="00E077D3" w:rsidRDefault="002277BC" w:rsidP="00E077D3">
    <w:pPr>
      <w:pStyle w:val="Header"/>
      <w:jc w:val="right"/>
    </w:pPr>
    <w:r>
      <w:rPr>
        <w:rFonts w:ascii="Cambria" w:hAnsi="Cambria" w:cs="Cambria"/>
        <w:noProof/>
      </w:rPr>
      <w:drawing>
        <wp:inline distT="0" distB="0" distL="0" distR="0" wp14:anchorId="5D17F2DF" wp14:editId="7ACD3358">
          <wp:extent cx="1244600" cy="1026652"/>
          <wp:effectExtent l="0" t="0" r="0" b="2540"/>
          <wp:docPr id="21" name="Picture 21" descr="Description: Macintosh HD:Users:sarahjam:Desktop:Logos 2016:Primary:CMYK:png:UOW_Primary_CMYK_Dark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Macintosh HD:Users:sarahjam:Desktop:Logos 2016:Primary:CMYK:png:UOW_Primary_CMYK_Dark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4600" cy="10266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912B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784A35C4"/>
    <w:lvl w:ilvl="0">
      <w:start w:val="1"/>
      <w:numFmt w:val="bullet"/>
      <w:pStyle w:val="NoteLevel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29637BE"/>
    <w:multiLevelType w:val="multilevel"/>
    <w:tmpl w:val="8E54A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4972360"/>
    <w:multiLevelType w:val="hybridMultilevel"/>
    <w:tmpl w:val="14F449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C5154B"/>
    <w:multiLevelType w:val="multilevel"/>
    <w:tmpl w:val="02249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A8D4286"/>
    <w:multiLevelType w:val="hybridMultilevel"/>
    <w:tmpl w:val="950A1D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3A374D"/>
    <w:multiLevelType w:val="hybridMultilevel"/>
    <w:tmpl w:val="69E63C0E"/>
    <w:lvl w:ilvl="0" w:tplc="0C090001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1178BC"/>
    <w:multiLevelType w:val="hybridMultilevel"/>
    <w:tmpl w:val="4106EB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1F6C65"/>
    <w:multiLevelType w:val="hybridMultilevel"/>
    <w:tmpl w:val="BF3296D0"/>
    <w:lvl w:ilvl="0" w:tplc="0C090001">
      <w:start w:val="1"/>
      <w:numFmt w:val="bullet"/>
      <w:pStyle w:val="List-Numbered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4C3C73"/>
    <w:multiLevelType w:val="multilevel"/>
    <w:tmpl w:val="8E54A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6BDA49FE"/>
    <w:multiLevelType w:val="hybridMultilevel"/>
    <w:tmpl w:val="DCE023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230FBC"/>
    <w:multiLevelType w:val="hybridMultilevel"/>
    <w:tmpl w:val="E1AE69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6A15AE7"/>
    <w:multiLevelType w:val="hybridMultilevel"/>
    <w:tmpl w:val="28B051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0448767">
    <w:abstractNumId w:val="8"/>
  </w:num>
  <w:num w:numId="2" w16cid:durableId="1743798627">
    <w:abstractNumId w:val="1"/>
  </w:num>
  <w:num w:numId="3" w16cid:durableId="1369650083">
    <w:abstractNumId w:val="6"/>
  </w:num>
  <w:num w:numId="4" w16cid:durableId="1815565000">
    <w:abstractNumId w:val="12"/>
  </w:num>
  <w:num w:numId="5" w16cid:durableId="359742566">
    <w:abstractNumId w:val="11"/>
  </w:num>
  <w:num w:numId="6" w16cid:durableId="1172524279">
    <w:abstractNumId w:val="3"/>
  </w:num>
  <w:num w:numId="7" w16cid:durableId="1558970780">
    <w:abstractNumId w:val="5"/>
  </w:num>
  <w:num w:numId="8" w16cid:durableId="495153682">
    <w:abstractNumId w:val="10"/>
  </w:num>
  <w:num w:numId="9" w16cid:durableId="377124807">
    <w:abstractNumId w:val="4"/>
  </w:num>
  <w:num w:numId="10" w16cid:durableId="348876659">
    <w:abstractNumId w:val="0"/>
  </w:num>
  <w:num w:numId="11" w16cid:durableId="1560743805">
    <w:abstractNumId w:val="2"/>
  </w:num>
  <w:num w:numId="12" w16cid:durableId="1326978939">
    <w:abstractNumId w:val="9"/>
  </w:num>
  <w:num w:numId="13" w16cid:durableId="1953632573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trackRevisions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tDQytjQxMzYyNzFV0lEKTi0uzszPAykwrgUAKcpc/CwAAAA="/>
  </w:docVars>
  <w:rsids>
    <w:rsidRoot w:val="00364EC6"/>
    <w:rsid w:val="00002A7C"/>
    <w:rsid w:val="0000545B"/>
    <w:rsid w:val="0000731F"/>
    <w:rsid w:val="000076F7"/>
    <w:rsid w:val="00022C9B"/>
    <w:rsid w:val="000235FB"/>
    <w:rsid w:val="00023C6D"/>
    <w:rsid w:val="00025B01"/>
    <w:rsid w:val="0003175E"/>
    <w:rsid w:val="00036376"/>
    <w:rsid w:val="000472F3"/>
    <w:rsid w:val="00050C4E"/>
    <w:rsid w:val="000511B3"/>
    <w:rsid w:val="00061813"/>
    <w:rsid w:val="00064602"/>
    <w:rsid w:val="0006521B"/>
    <w:rsid w:val="00083C68"/>
    <w:rsid w:val="000931F9"/>
    <w:rsid w:val="000A7E5C"/>
    <w:rsid w:val="000E01E8"/>
    <w:rsid w:val="000E0C26"/>
    <w:rsid w:val="000E73D9"/>
    <w:rsid w:val="000F0548"/>
    <w:rsid w:val="001024BB"/>
    <w:rsid w:val="0010675F"/>
    <w:rsid w:val="001068B4"/>
    <w:rsid w:val="00107386"/>
    <w:rsid w:val="0011169F"/>
    <w:rsid w:val="00112E02"/>
    <w:rsid w:val="00113B14"/>
    <w:rsid w:val="00123A7E"/>
    <w:rsid w:val="00127E23"/>
    <w:rsid w:val="00130B07"/>
    <w:rsid w:val="00131EEA"/>
    <w:rsid w:val="00134DAF"/>
    <w:rsid w:val="00136CC4"/>
    <w:rsid w:val="0013765E"/>
    <w:rsid w:val="001422E8"/>
    <w:rsid w:val="00142A65"/>
    <w:rsid w:val="00142E81"/>
    <w:rsid w:val="00143808"/>
    <w:rsid w:val="00146A96"/>
    <w:rsid w:val="001557FE"/>
    <w:rsid w:val="00161070"/>
    <w:rsid w:val="001651EF"/>
    <w:rsid w:val="0016676F"/>
    <w:rsid w:val="00171D7D"/>
    <w:rsid w:val="00186EA6"/>
    <w:rsid w:val="0019021B"/>
    <w:rsid w:val="00191886"/>
    <w:rsid w:val="00195B1E"/>
    <w:rsid w:val="001969ED"/>
    <w:rsid w:val="001A3050"/>
    <w:rsid w:val="001A3C23"/>
    <w:rsid w:val="001B1A83"/>
    <w:rsid w:val="001B4160"/>
    <w:rsid w:val="001B636A"/>
    <w:rsid w:val="001B6EB7"/>
    <w:rsid w:val="001B790A"/>
    <w:rsid w:val="001C4334"/>
    <w:rsid w:val="001D1DF7"/>
    <w:rsid w:val="001D2E41"/>
    <w:rsid w:val="001D4207"/>
    <w:rsid w:val="001D49E7"/>
    <w:rsid w:val="001D4DB7"/>
    <w:rsid w:val="001E1DD9"/>
    <w:rsid w:val="001E3EB6"/>
    <w:rsid w:val="001E49D0"/>
    <w:rsid w:val="001E55A5"/>
    <w:rsid w:val="00204097"/>
    <w:rsid w:val="002173EA"/>
    <w:rsid w:val="002240FA"/>
    <w:rsid w:val="002261C1"/>
    <w:rsid w:val="002277BC"/>
    <w:rsid w:val="00230F54"/>
    <w:rsid w:val="0023493E"/>
    <w:rsid w:val="002423E4"/>
    <w:rsid w:val="00242FBF"/>
    <w:rsid w:val="00243E8A"/>
    <w:rsid w:val="0024407D"/>
    <w:rsid w:val="00246ADB"/>
    <w:rsid w:val="00253EB9"/>
    <w:rsid w:val="0025567D"/>
    <w:rsid w:val="00264901"/>
    <w:rsid w:val="002674DF"/>
    <w:rsid w:val="00271459"/>
    <w:rsid w:val="00271EBB"/>
    <w:rsid w:val="00272907"/>
    <w:rsid w:val="00273C16"/>
    <w:rsid w:val="00274699"/>
    <w:rsid w:val="00275D53"/>
    <w:rsid w:val="002A35DF"/>
    <w:rsid w:val="002B0CCF"/>
    <w:rsid w:val="002B2187"/>
    <w:rsid w:val="002C1487"/>
    <w:rsid w:val="002C7884"/>
    <w:rsid w:val="002C7FD9"/>
    <w:rsid w:val="002D06E2"/>
    <w:rsid w:val="002D07D8"/>
    <w:rsid w:val="002D24A1"/>
    <w:rsid w:val="002D7C23"/>
    <w:rsid w:val="002E3D86"/>
    <w:rsid w:val="002F3369"/>
    <w:rsid w:val="002F3491"/>
    <w:rsid w:val="002F6DCB"/>
    <w:rsid w:val="00305894"/>
    <w:rsid w:val="003104F7"/>
    <w:rsid w:val="00317DB7"/>
    <w:rsid w:val="0032019B"/>
    <w:rsid w:val="00320794"/>
    <w:rsid w:val="00321250"/>
    <w:rsid w:val="003217AA"/>
    <w:rsid w:val="003248D0"/>
    <w:rsid w:val="00333522"/>
    <w:rsid w:val="00336AB3"/>
    <w:rsid w:val="003447DD"/>
    <w:rsid w:val="00347034"/>
    <w:rsid w:val="003472ED"/>
    <w:rsid w:val="003573F6"/>
    <w:rsid w:val="00364EC6"/>
    <w:rsid w:val="003717E2"/>
    <w:rsid w:val="003728BE"/>
    <w:rsid w:val="0037333D"/>
    <w:rsid w:val="00374FBA"/>
    <w:rsid w:val="00381E1D"/>
    <w:rsid w:val="003848AD"/>
    <w:rsid w:val="00385175"/>
    <w:rsid w:val="00393850"/>
    <w:rsid w:val="0039490F"/>
    <w:rsid w:val="003976CA"/>
    <w:rsid w:val="00397E4A"/>
    <w:rsid w:val="003A1FC7"/>
    <w:rsid w:val="003A5434"/>
    <w:rsid w:val="003A627C"/>
    <w:rsid w:val="003B4782"/>
    <w:rsid w:val="003B63AA"/>
    <w:rsid w:val="003B79B4"/>
    <w:rsid w:val="003C5569"/>
    <w:rsid w:val="003D27C5"/>
    <w:rsid w:val="003D5CE0"/>
    <w:rsid w:val="003E1981"/>
    <w:rsid w:val="003E5E8C"/>
    <w:rsid w:val="003F47AA"/>
    <w:rsid w:val="003F59C4"/>
    <w:rsid w:val="003F723C"/>
    <w:rsid w:val="003F7C02"/>
    <w:rsid w:val="00400D12"/>
    <w:rsid w:val="00402F92"/>
    <w:rsid w:val="00405167"/>
    <w:rsid w:val="00406A5E"/>
    <w:rsid w:val="00407DCF"/>
    <w:rsid w:val="0041118C"/>
    <w:rsid w:val="004154E5"/>
    <w:rsid w:val="00417D5A"/>
    <w:rsid w:val="00420339"/>
    <w:rsid w:val="00420DBD"/>
    <w:rsid w:val="00422AFA"/>
    <w:rsid w:val="00424F01"/>
    <w:rsid w:val="004278C7"/>
    <w:rsid w:val="0043370E"/>
    <w:rsid w:val="004420E1"/>
    <w:rsid w:val="00451585"/>
    <w:rsid w:val="00451BE7"/>
    <w:rsid w:val="00461671"/>
    <w:rsid w:val="004624E3"/>
    <w:rsid w:val="00463155"/>
    <w:rsid w:val="00466611"/>
    <w:rsid w:val="00472813"/>
    <w:rsid w:val="0047494D"/>
    <w:rsid w:val="004761EC"/>
    <w:rsid w:val="00486A02"/>
    <w:rsid w:val="0048781B"/>
    <w:rsid w:val="00491177"/>
    <w:rsid w:val="00496EBE"/>
    <w:rsid w:val="004A462F"/>
    <w:rsid w:val="004A558A"/>
    <w:rsid w:val="004A7F08"/>
    <w:rsid w:val="004B1EFF"/>
    <w:rsid w:val="004B59AB"/>
    <w:rsid w:val="004D2A95"/>
    <w:rsid w:val="004D3A67"/>
    <w:rsid w:val="00500304"/>
    <w:rsid w:val="00501ED2"/>
    <w:rsid w:val="00507E2C"/>
    <w:rsid w:val="00511BDE"/>
    <w:rsid w:val="005125A7"/>
    <w:rsid w:val="005156BC"/>
    <w:rsid w:val="005159DD"/>
    <w:rsid w:val="0051728C"/>
    <w:rsid w:val="00532249"/>
    <w:rsid w:val="005331C0"/>
    <w:rsid w:val="005435F6"/>
    <w:rsid w:val="00546B2E"/>
    <w:rsid w:val="005474DC"/>
    <w:rsid w:val="00547F7A"/>
    <w:rsid w:val="005512D3"/>
    <w:rsid w:val="0057214A"/>
    <w:rsid w:val="0058162A"/>
    <w:rsid w:val="00597A41"/>
    <w:rsid w:val="005A0A9A"/>
    <w:rsid w:val="005A31D0"/>
    <w:rsid w:val="005B2EFD"/>
    <w:rsid w:val="005B6CDD"/>
    <w:rsid w:val="005F0215"/>
    <w:rsid w:val="00604AE8"/>
    <w:rsid w:val="00604C1C"/>
    <w:rsid w:val="006112EA"/>
    <w:rsid w:val="006125A8"/>
    <w:rsid w:val="0061387D"/>
    <w:rsid w:val="006149BC"/>
    <w:rsid w:val="00621AAB"/>
    <w:rsid w:val="00633597"/>
    <w:rsid w:val="00640BB8"/>
    <w:rsid w:val="00645F70"/>
    <w:rsid w:val="00646514"/>
    <w:rsid w:val="00647AED"/>
    <w:rsid w:val="006530C0"/>
    <w:rsid w:val="0066489B"/>
    <w:rsid w:val="00666402"/>
    <w:rsid w:val="00667411"/>
    <w:rsid w:val="00671652"/>
    <w:rsid w:val="00676F58"/>
    <w:rsid w:val="00682DC8"/>
    <w:rsid w:val="006831F3"/>
    <w:rsid w:val="00683587"/>
    <w:rsid w:val="00697C97"/>
    <w:rsid w:val="006B0056"/>
    <w:rsid w:val="006C1D63"/>
    <w:rsid w:val="006C1D89"/>
    <w:rsid w:val="006C2C88"/>
    <w:rsid w:val="006D0A65"/>
    <w:rsid w:val="006E438B"/>
    <w:rsid w:val="006F13F6"/>
    <w:rsid w:val="006F2813"/>
    <w:rsid w:val="006F5005"/>
    <w:rsid w:val="0070538C"/>
    <w:rsid w:val="00705771"/>
    <w:rsid w:val="00722651"/>
    <w:rsid w:val="00726047"/>
    <w:rsid w:val="0074674F"/>
    <w:rsid w:val="00757292"/>
    <w:rsid w:val="00760919"/>
    <w:rsid w:val="00761414"/>
    <w:rsid w:val="00771FEC"/>
    <w:rsid w:val="00777E18"/>
    <w:rsid w:val="00793DFA"/>
    <w:rsid w:val="00796E67"/>
    <w:rsid w:val="007B0DD4"/>
    <w:rsid w:val="007B32C8"/>
    <w:rsid w:val="007B3CB6"/>
    <w:rsid w:val="007B5339"/>
    <w:rsid w:val="007C731C"/>
    <w:rsid w:val="007C7F7A"/>
    <w:rsid w:val="007F6DC8"/>
    <w:rsid w:val="00804F1E"/>
    <w:rsid w:val="008071CA"/>
    <w:rsid w:val="00813842"/>
    <w:rsid w:val="008218B4"/>
    <w:rsid w:val="00824537"/>
    <w:rsid w:val="00840CFE"/>
    <w:rsid w:val="00851DAE"/>
    <w:rsid w:val="008521C5"/>
    <w:rsid w:val="00861FAC"/>
    <w:rsid w:val="00873FC7"/>
    <w:rsid w:val="008971B4"/>
    <w:rsid w:val="008A3D5E"/>
    <w:rsid w:val="008A6DDD"/>
    <w:rsid w:val="008B56B6"/>
    <w:rsid w:val="008B65F7"/>
    <w:rsid w:val="008C3B6E"/>
    <w:rsid w:val="008D17BE"/>
    <w:rsid w:val="008D4C31"/>
    <w:rsid w:val="008D7252"/>
    <w:rsid w:val="008E208C"/>
    <w:rsid w:val="008F2780"/>
    <w:rsid w:val="008F5C3F"/>
    <w:rsid w:val="0090041D"/>
    <w:rsid w:val="009330F3"/>
    <w:rsid w:val="009336E2"/>
    <w:rsid w:val="009341D3"/>
    <w:rsid w:val="00935A63"/>
    <w:rsid w:val="00942EEB"/>
    <w:rsid w:val="009502A6"/>
    <w:rsid w:val="00951025"/>
    <w:rsid w:val="009538EC"/>
    <w:rsid w:val="009679F3"/>
    <w:rsid w:val="009740D7"/>
    <w:rsid w:val="00976733"/>
    <w:rsid w:val="00984DCC"/>
    <w:rsid w:val="00990AB3"/>
    <w:rsid w:val="009962DA"/>
    <w:rsid w:val="009A04AC"/>
    <w:rsid w:val="009A77C0"/>
    <w:rsid w:val="009B0936"/>
    <w:rsid w:val="009B570F"/>
    <w:rsid w:val="009C0FC8"/>
    <w:rsid w:val="009D6370"/>
    <w:rsid w:val="009E1502"/>
    <w:rsid w:val="009E1A48"/>
    <w:rsid w:val="009F445F"/>
    <w:rsid w:val="00A0628B"/>
    <w:rsid w:val="00A07F6A"/>
    <w:rsid w:val="00A1175D"/>
    <w:rsid w:val="00A15EC0"/>
    <w:rsid w:val="00A16464"/>
    <w:rsid w:val="00A25775"/>
    <w:rsid w:val="00A25F33"/>
    <w:rsid w:val="00A31AEF"/>
    <w:rsid w:val="00A35C4B"/>
    <w:rsid w:val="00A57E72"/>
    <w:rsid w:val="00A614D7"/>
    <w:rsid w:val="00A64E12"/>
    <w:rsid w:val="00A65295"/>
    <w:rsid w:val="00A7079C"/>
    <w:rsid w:val="00A846E1"/>
    <w:rsid w:val="00A8605F"/>
    <w:rsid w:val="00A92797"/>
    <w:rsid w:val="00AA50FA"/>
    <w:rsid w:val="00AA5444"/>
    <w:rsid w:val="00AA5882"/>
    <w:rsid w:val="00AB2605"/>
    <w:rsid w:val="00AB2FCF"/>
    <w:rsid w:val="00AB5493"/>
    <w:rsid w:val="00AB5F24"/>
    <w:rsid w:val="00AB61FB"/>
    <w:rsid w:val="00AC12B0"/>
    <w:rsid w:val="00AC3207"/>
    <w:rsid w:val="00AD112F"/>
    <w:rsid w:val="00AD6FA1"/>
    <w:rsid w:val="00AE0B87"/>
    <w:rsid w:val="00AF4778"/>
    <w:rsid w:val="00AF4DC3"/>
    <w:rsid w:val="00B03170"/>
    <w:rsid w:val="00B15D1D"/>
    <w:rsid w:val="00B2489D"/>
    <w:rsid w:val="00B35F9B"/>
    <w:rsid w:val="00B379E8"/>
    <w:rsid w:val="00B46B64"/>
    <w:rsid w:val="00B46F9B"/>
    <w:rsid w:val="00B60022"/>
    <w:rsid w:val="00B609D4"/>
    <w:rsid w:val="00B62FAA"/>
    <w:rsid w:val="00B7231A"/>
    <w:rsid w:val="00B72881"/>
    <w:rsid w:val="00B8022A"/>
    <w:rsid w:val="00B8365C"/>
    <w:rsid w:val="00B910A0"/>
    <w:rsid w:val="00B93D33"/>
    <w:rsid w:val="00B9522C"/>
    <w:rsid w:val="00BB1F6E"/>
    <w:rsid w:val="00BB2271"/>
    <w:rsid w:val="00BC0074"/>
    <w:rsid w:val="00BC339E"/>
    <w:rsid w:val="00BC35C5"/>
    <w:rsid w:val="00BE76FD"/>
    <w:rsid w:val="00BF76C9"/>
    <w:rsid w:val="00C040DA"/>
    <w:rsid w:val="00C054F5"/>
    <w:rsid w:val="00C06357"/>
    <w:rsid w:val="00C0724F"/>
    <w:rsid w:val="00C11730"/>
    <w:rsid w:val="00C22D17"/>
    <w:rsid w:val="00C26B32"/>
    <w:rsid w:val="00C325DC"/>
    <w:rsid w:val="00C326E1"/>
    <w:rsid w:val="00C3432E"/>
    <w:rsid w:val="00C350EC"/>
    <w:rsid w:val="00C45A28"/>
    <w:rsid w:val="00C66944"/>
    <w:rsid w:val="00C6783B"/>
    <w:rsid w:val="00C71139"/>
    <w:rsid w:val="00C832B1"/>
    <w:rsid w:val="00C90BD5"/>
    <w:rsid w:val="00C91375"/>
    <w:rsid w:val="00C916E9"/>
    <w:rsid w:val="00C9461D"/>
    <w:rsid w:val="00C9520C"/>
    <w:rsid w:val="00CB067B"/>
    <w:rsid w:val="00CB3EA3"/>
    <w:rsid w:val="00CC04F9"/>
    <w:rsid w:val="00CC74D7"/>
    <w:rsid w:val="00CD0E5C"/>
    <w:rsid w:val="00CD2DE0"/>
    <w:rsid w:val="00CD44AF"/>
    <w:rsid w:val="00CE4E29"/>
    <w:rsid w:val="00CF12EE"/>
    <w:rsid w:val="00D15C95"/>
    <w:rsid w:val="00D2007A"/>
    <w:rsid w:val="00D208C3"/>
    <w:rsid w:val="00D26D6F"/>
    <w:rsid w:val="00D30EF9"/>
    <w:rsid w:val="00D32E9E"/>
    <w:rsid w:val="00D33391"/>
    <w:rsid w:val="00D341DE"/>
    <w:rsid w:val="00D3622F"/>
    <w:rsid w:val="00D36302"/>
    <w:rsid w:val="00D4490C"/>
    <w:rsid w:val="00D45191"/>
    <w:rsid w:val="00D55C67"/>
    <w:rsid w:val="00D86DC1"/>
    <w:rsid w:val="00D92679"/>
    <w:rsid w:val="00D9505D"/>
    <w:rsid w:val="00D95FEE"/>
    <w:rsid w:val="00DA18E6"/>
    <w:rsid w:val="00DA43DF"/>
    <w:rsid w:val="00DA59C1"/>
    <w:rsid w:val="00DB4D7A"/>
    <w:rsid w:val="00DB530B"/>
    <w:rsid w:val="00DB716C"/>
    <w:rsid w:val="00DB7FD7"/>
    <w:rsid w:val="00DC2E69"/>
    <w:rsid w:val="00DC3F3D"/>
    <w:rsid w:val="00DC3F71"/>
    <w:rsid w:val="00DC5BD3"/>
    <w:rsid w:val="00DD33FD"/>
    <w:rsid w:val="00DD5055"/>
    <w:rsid w:val="00DE663B"/>
    <w:rsid w:val="00E077D3"/>
    <w:rsid w:val="00E11028"/>
    <w:rsid w:val="00E110D5"/>
    <w:rsid w:val="00E14D5C"/>
    <w:rsid w:val="00E15382"/>
    <w:rsid w:val="00E21AFA"/>
    <w:rsid w:val="00E353CB"/>
    <w:rsid w:val="00E416B4"/>
    <w:rsid w:val="00E7199C"/>
    <w:rsid w:val="00E74150"/>
    <w:rsid w:val="00E76C26"/>
    <w:rsid w:val="00E83F78"/>
    <w:rsid w:val="00E9251A"/>
    <w:rsid w:val="00EA6CD6"/>
    <w:rsid w:val="00EA740B"/>
    <w:rsid w:val="00EC18E3"/>
    <w:rsid w:val="00ED180C"/>
    <w:rsid w:val="00ED3F95"/>
    <w:rsid w:val="00ED75A1"/>
    <w:rsid w:val="00EE3D39"/>
    <w:rsid w:val="00F01371"/>
    <w:rsid w:val="00F023E3"/>
    <w:rsid w:val="00F03938"/>
    <w:rsid w:val="00F132DD"/>
    <w:rsid w:val="00F1363E"/>
    <w:rsid w:val="00F143C7"/>
    <w:rsid w:val="00F17909"/>
    <w:rsid w:val="00F17AF4"/>
    <w:rsid w:val="00F2736E"/>
    <w:rsid w:val="00F40864"/>
    <w:rsid w:val="00F414F4"/>
    <w:rsid w:val="00F4730F"/>
    <w:rsid w:val="00F51964"/>
    <w:rsid w:val="00F61BC2"/>
    <w:rsid w:val="00F71CCF"/>
    <w:rsid w:val="00F76310"/>
    <w:rsid w:val="00F862E5"/>
    <w:rsid w:val="00F87F34"/>
    <w:rsid w:val="00F90CC8"/>
    <w:rsid w:val="00F93B75"/>
    <w:rsid w:val="00FA07C4"/>
    <w:rsid w:val="00FA3499"/>
    <w:rsid w:val="00FB2F56"/>
    <w:rsid w:val="00FC0849"/>
    <w:rsid w:val="00FC4BBB"/>
    <w:rsid w:val="00FC6CA6"/>
    <w:rsid w:val="00FC7BA2"/>
    <w:rsid w:val="00FD0644"/>
    <w:rsid w:val="00FD621B"/>
    <w:rsid w:val="00FE6990"/>
    <w:rsid w:val="00FF1927"/>
    <w:rsid w:val="00FF722A"/>
    <w:rsid w:val="069D0049"/>
    <w:rsid w:val="08C80F3D"/>
    <w:rsid w:val="0B58AB4F"/>
    <w:rsid w:val="0C67C990"/>
    <w:rsid w:val="0DDA5CD0"/>
    <w:rsid w:val="0F349AD9"/>
    <w:rsid w:val="11422218"/>
    <w:rsid w:val="134A5F90"/>
    <w:rsid w:val="1BA2672B"/>
    <w:rsid w:val="1C3F908D"/>
    <w:rsid w:val="1DA3CB07"/>
    <w:rsid w:val="20DFE27C"/>
    <w:rsid w:val="2403ECC3"/>
    <w:rsid w:val="25B3EB17"/>
    <w:rsid w:val="2DF6E07E"/>
    <w:rsid w:val="3136CF95"/>
    <w:rsid w:val="34A6CF75"/>
    <w:rsid w:val="3CA91F92"/>
    <w:rsid w:val="3DD9EE06"/>
    <w:rsid w:val="404B7AAA"/>
    <w:rsid w:val="419DF241"/>
    <w:rsid w:val="42DF1B20"/>
    <w:rsid w:val="44BF1490"/>
    <w:rsid w:val="451A7F9B"/>
    <w:rsid w:val="48A503A0"/>
    <w:rsid w:val="4A4280A7"/>
    <w:rsid w:val="4B795793"/>
    <w:rsid w:val="4D157B84"/>
    <w:rsid w:val="4EA5C758"/>
    <w:rsid w:val="4ECBF531"/>
    <w:rsid w:val="5429383F"/>
    <w:rsid w:val="5592FC12"/>
    <w:rsid w:val="55C508A0"/>
    <w:rsid w:val="5755A967"/>
    <w:rsid w:val="59C71576"/>
    <w:rsid w:val="5D045C33"/>
    <w:rsid w:val="60FE77EF"/>
    <w:rsid w:val="63196E33"/>
    <w:rsid w:val="641FB340"/>
    <w:rsid w:val="6803F492"/>
    <w:rsid w:val="6BBA3C28"/>
    <w:rsid w:val="705CA946"/>
    <w:rsid w:val="74DAA584"/>
    <w:rsid w:val="756E4B67"/>
    <w:rsid w:val="7F71C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7A8087"/>
  <w15:docId w15:val="{098BDA56-1CCC-4C5A-A2E6-2B6BDB4DA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77D3"/>
    <w:pPr>
      <w:spacing w:after="120"/>
    </w:pPr>
    <w:rPr>
      <w:rFonts w:asciiTheme="majorHAnsi" w:hAnsiTheme="majorHAnsi"/>
      <w:sz w:val="22"/>
      <w:szCs w:val="18"/>
      <w:lang w:eastAsia="en-AU"/>
    </w:rPr>
  </w:style>
  <w:style w:type="paragraph" w:styleId="Heading1">
    <w:name w:val="heading 1"/>
    <w:next w:val="Normal"/>
    <w:link w:val="Heading1Char"/>
    <w:qFormat/>
    <w:rsid w:val="00C71139"/>
    <w:pPr>
      <w:keepNext/>
      <w:spacing w:before="240" w:after="120"/>
      <w:outlineLvl w:val="0"/>
    </w:pPr>
    <w:rPr>
      <w:rFonts w:asciiTheme="majorHAnsi" w:hAnsiTheme="majorHAnsi" w:cs="Arial"/>
      <w:color w:val="0C2340" w:themeColor="text2"/>
      <w:kern w:val="32"/>
      <w:sz w:val="44"/>
      <w:szCs w:val="52"/>
      <w:lang w:eastAsia="en-AU"/>
    </w:rPr>
  </w:style>
  <w:style w:type="paragraph" w:styleId="Heading2">
    <w:name w:val="heading 2"/>
    <w:next w:val="Normal"/>
    <w:link w:val="Heading2Char"/>
    <w:qFormat/>
    <w:rsid w:val="00F93B75"/>
    <w:pPr>
      <w:spacing w:after="120"/>
      <w:outlineLvl w:val="1"/>
    </w:pPr>
    <w:rPr>
      <w:rFonts w:asciiTheme="minorHAnsi" w:hAnsiTheme="minorHAnsi" w:cs="Arial"/>
      <w:b/>
      <w:bCs/>
      <w:caps/>
      <w:color w:val="F50600" w:themeColor="accent1"/>
      <w:spacing w:val="18"/>
      <w:kern w:val="32"/>
      <w:sz w:val="22"/>
      <w:szCs w:val="28"/>
      <w:lang w:eastAsia="en-AU"/>
    </w:rPr>
  </w:style>
  <w:style w:type="paragraph" w:styleId="Heading3">
    <w:name w:val="heading 3"/>
    <w:next w:val="Normal"/>
    <w:link w:val="Heading3Char"/>
    <w:qFormat/>
    <w:rsid w:val="008D4C31"/>
    <w:pPr>
      <w:spacing w:after="120"/>
      <w:outlineLvl w:val="2"/>
    </w:pPr>
    <w:rPr>
      <w:rFonts w:asciiTheme="majorHAnsi" w:hAnsiTheme="majorHAnsi" w:cs="Arial"/>
      <w:color w:val="0C2340" w:themeColor="text2"/>
      <w:kern w:val="32"/>
      <w:sz w:val="28"/>
      <w:szCs w:val="28"/>
      <w:lang w:eastAsia="en-AU"/>
    </w:rPr>
  </w:style>
  <w:style w:type="paragraph" w:styleId="Heading4">
    <w:name w:val="heading 4"/>
    <w:basedOn w:val="Normal"/>
    <w:next w:val="Normal"/>
    <w:link w:val="Heading4Char"/>
    <w:unhideWhenUsed/>
    <w:qFormat/>
    <w:rsid w:val="008D4C31"/>
    <w:pPr>
      <w:keepNext/>
      <w:spacing w:after="80"/>
      <w:jc w:val="both"/>
      <w:outlineLvl w:val="3"/>
    </w:pPr>
    <w:rPr>
      <w:rFonts w:asciiTheme="minorHAnsi" w:eastAsia="MS PGothic" w:hAnsiTheme="minorHAnsi"/>
      <w:b/>
      <w:bCs/>
      <w:caps/>
      <w:color w:val="0033CC" w:themeColor="accent2"/>
      <w:sz w:val="20"/>
      <w:szCs w:val="20"/>
    </w:rPr>
  </w:style>
  <w:style w:type="paragraph" w:styleId="Heading5">
    <w:name w:val="heading 5"/>
    <w:aliases w:val="Intro Text"/>
    <w:basedOn w:val="Normal"/>
    <w:next w:val="Normal"/>
    <w:link w:val="Heading5Char"/>
    <w:unhideWhenUsed/>
    <w:qFormat/>
    <w:rsid w:val="008D4C31"/>
    <w:pPr>
      <w:keepNext/>
      <w:keepLines/>
      <w:spacing w:before="120" w:after="240"/>
      <w:outlineLvl w:val="4"/>
    </w:pPr>
    <w:rPr>
      <w:rFonts w:eastAsiaTheme="majorEastAsia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qFormat/>
    <w:rsid w:val="00547F7A"/>
    <w:pPr>
      <w:keepNext/>
      <w:keepLines/>
      <w:spacing w:before="40" w:after="0"/>
      <w:outlineLvl w:val="5"/>
    </w:pPr>
    <w:rPr>
      <w:rFonts w:eastAsiaTheme="majorEastAsia" w:cstheme="majorBidi"/>
      <w:color w:val="7A020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47F7A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7A02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1E3843"/>
    <w:pPr>
      <w:tabs>
        <w:tab w:val="center" w:pos="4153"/>
        <w:tab w:val="right" w:pos="8306"/>
      </w:tabs>
    </w:pPr>
    <w:rPr>
      <w:i/>
      <w:sz w:val="16"/>
    </w:rPr>
  </w:style>
  <w:style w:type="paragraph" w:customStyle="1" w:styleId="DocumentTitle">
    <w:name w:val="Document Title"/>
    <w:basedOn w:val="Normal"/>
    <w:rsid w:val="000931F9"/>
    <w:rPr>
      <w:b/>
      <w:sz w:val="36"/>
      <w:szCs w:val="32"/>
    </w:rPr>
  </w:style>
  <w:style w:type="paragraph" w:styleId="Header">
    <w:name w:val="header"/>
    <w:basedOn w:val="Normal"/>
    <w:link w:val="HeaderChar"/>
    <w:rsid w:val="000931F9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136CC4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6DCB"/>
    <w:rPr>
      <w:rFonts w:ascii="Lucida Grande" w:hAnsi="Lucida Grande" w:cs="Lucida Grande"/>
    </w:rPr>
  </w:style>
  <w:style w:type="character" w:customStyle="1" w:styleId="BalloonTextChar">
    <w:name w:val="Balloon Text Char"/>
    <w:link w:val="BalloonText"/>
    <w:rsid w:val="002F6DCB"/>
    <w:rPr>
      <w:rFonts w:ascii="Lucida Grande" w:hAnsi="Lucida Grande" w:cs="Lucida Grande"/>
      <w:sz w:val="18"/>
      <w:szCs w:val="18"/>
      <w:lang w:eastAsia="en-AU"/>
    </w:rPr>
  </w:style>
  <w:style w:type="character" w:styleId="CommentReference">
    <w:name w:val="annotation reference"/>
    <w:rsid w:val="003B79B4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79B4"/>
  </w:style>
  <w:style w:type="character" w:customStyle="1" w:styleId="CommentTextChar">
    <w:name w:val="Comment Text Char"/>
    <w:link w:val="CommentText"/>
    <w:rsid w:val="003B79B4"/>
    <w:rPr>
      <w:rFonts w:ascii="Flamauow Book" w:hAnsi="Flamauow Book"/>
    </w:rPr>
  </w:style>
  <w:style w:type="paragraph" w:styleId="CommentSubject">
    <w:name w:val="annotation subject"/>
    <w:basedOn w:val="CommentText"/>
    <w:next w:val="CommentText"/>
    <w:link w:val="CommentSubjectChar"/>
    <w:rsid w:val="003B79B4"/>
    <w:rPr>
      <w:b/>
      <w:bCs/>
    </w:rPr>
  </w:style>
  <w:style w:type="character" w:customStyle="1" w:styleId="CommentSubjectChar">
    <w:name w:val="Comment Subject Char"/>
    <w:link w:val="CommentSubject"/>
    <w:rsid w:val="003B79B4"/>
    <w:rPr>
      <w:rFonts w:ascii="Flamauow Book" w:hAnsi="Flamauow Book"/>
      <w:b/>
      <w:bCs/>
    </w:rPr>
  </w:style>
  <w:style w:type="table" w:styleId="TableGrid">
    <w:name w:val="Table Grid"/>
    <w:basedOn w:val="TableNormal"/>
    <w:rsid w:val="00F17A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8D4C31"/>
    <w:rPr>
      <w:rFonts w:asciiTheme="minorHAnsi" w:eastAsia="MS PGothic" w:hAnsiTheme="minorHAnsi"/>
      <w:b/>
      <w:bCs/>
      <w:caps/>
      <w:color w:val="0033CC" w:themeColor="accent2"/>
      <w:lang w:eastAsia="en-AU"/>
    </w:rPr>
  </w:style>
  <w:style w:type="character" w:customStyle="1" w:styleId="Heading1Char">
    <w:name w:val="Heading 1 Char"/>
    <w:link w:val="Heading1"/>
    <w:rsid w:val="00C71139"/>
    <w:rPr>
      <w:rFonts w:asciiTheme="majorHAnsi" w:hAnsiTheme="majorHAnsi" w:cs="Arial"/>
      <w:color w:val="0C2340" w:themeColor="text2"/>
      <w:kern w:val="32"/>
      <w:sz w:val="44"/>
      <w:szCs w:val="52"/>
      <w:lang w:eastAsia="en-AU"/>
    </w:rPr>
  </w:style>
  <w:style w:type="character" w:customStyle="1" w:styleId="Heading2Char">
    <w:name w:val="Heading 2 Char"/>
    <w:link w:val="Heading2"/>
    <w:rsid w:val="00F93B75"/>
    <w:rPr>
      <w:rFonts w:asciiTheme="minorHAnsi" w:hAnsiTheme="minorHAnsi" w:cs="Arial"/>
      <w:b/>
      <w:bCs/>
      <w:caps/>
      <w:color w:val="F50600" w:themeColor="accent1"/>
      <w:spacing w:val="18"/>
      <w:kern w:val="32"/>
      <w:sz w:val="22"/>
      <w:szCs w:val="28"/>
      <w:lang w:eastAsia="en-AU"/>
    </w:rPr>
  </w:style>
  <w:style w:type="character" w:customStyle="1" w:styleId="Heading3Char">
    <w:name w:val="Heading 3 Char"/>
    <w:link w:val="Heading3"/>
    <w:rsid w:val="008D4C31"/>
    <w:rPr>
      <w:rFonts w:asciiTheme="majorHAnsi" w:hAnsiTheme="majorHAnsi" w:cs="Arial"/>
      <w:color w:val="0C2340" w:themeColor="text2"/>
      <w:kern w:val="32"/>
      <w:sz w:val="28"/>
      <w:szCs w:val="28"/>
      <w:lang w:eastAsia="en-AU"/>
    </w:rPr>
  </w:style>
  <w:style w:type="paragraph" w:styleId="ListParagraph">
    <w:name w:val="List Paragraph"/>
    <w:basedOn w:val="Normal"/>
    <w:uiPriority w:val="34"/>
    <w:qFormat/>
    <w:rsid w:val="0037333D"/>
    <w:pPr>
      <w:numPr>
        <w:numId w:val="3"/>
      </w:numPr>
      <w:contextualSpacing/>
    </w:pPr>
  </w:style>
  <w:style w:type="paragraph" w:customStyle="1" w:styleId="NoParagraphStyle">
    <w:name w:val="[No Paragraph Style]"/>
    <w:rsid w:val="00127E2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BasicParagraph">
    <w:name w:val="[Basic Paragraph]"/>
    <w:basedOn w:val="NoParagraphStyle"/>
    <w:uiPriority w:val="99"/>
    <w:rsid w:val="007B3CB6"/>
    <w:rPr>
      <w:rFonts w:asciiTheme="minorHAnsi" w:hAnsiTheme="minorHAnsi"/>
    </w:rPr>
  </w:style>
  <w:style w:type="paragraph" w:styleId="NormalWeb">
    <w:name w:val="Normal (Web)"/>
    <w:basedOn w:val="Normal"/>
    <w:uiPriority w:val="99"/>
    <w:unhideWhenUsed/>
    <w:rsid w:val="00C832B1"/>
    <w:pPr>
      <w:spacing w:before="100" w:beforeAutospacing="1" w:after="100" w:afterAutospacing="1"/>
    </w:pPr>
    <w:rPr>
      <w:rFonts w:ascii="Times" w:hAnsi="Times"/>
      <w:sz w:val="20"/>
      <w:szCs w:val="20"/>
      <w:lang w:eastAsia="en-US"/>
    </w:rPr>
  </w:style>
  <w:style w:type="character" w:customStyle="1" w:styleId="apple-converted-space">
    <w:name w:val="apple-converted-space"/>
    <w:basedOn w:val="DefaultParagraphFont"/>
    <w:rsid w:val="00C832B1"/>
  </w:style>
  <w:style w:type="paragraph" w:styleId="Subtitle">
    <w:name w:val="Subtitle"/>
    <w:aliases w:val="subtitle"/>
    <w:basedOn w:val="Normal"/>
    <w:link w:val="SubtitleChar"/>
    <w:uiPriority w:val="11"/>
    <w:rsid w:val="009D6370"/>
    <w:pPr>
      <w:spacing w:before="100" w:beforeAutospacing="1" w:after="100" w:afterAutospacing="1"/>
    </w:pPr>
    <w:rPr>
      <w:rFonts w:ascii="Times" w:hAnsi="Times"/>
      <w:sz w:val="20"/>
      <w:szCs w:val="20"/>
      <w:lang w:eastAsia="en-US"/>
    </w:rPr>
  </w:style>
  <w:style w:type="character" w:customStyle="1" w:styleId="SubtitleChar">
    <w:name w:val="Subtitle Char"/>
    <w:aliases w:val="subtitle Char"/>
    <w:link w:val="Subtitle"/>
    <w:uiPriority w:val="11"/>
    <w:rsid w:val="009D6370"/>
    <w:rPr>
      <w:rFonts w:ascii="Times" w:hAnsi="Times"/>
    </w:rPr>
  </w:style>
  <w:style w:type="character" w:customStyle="1" w:styleId="Bulletheading">
    <w:name w:val="Bullet heading"/>
    <w:basedOn w:val="DefaultParagraphFont"/>
    <w:uiPriority w:val="1"/>
    <w:qFormat/>
    <w:rsid w:val="007C7F7A"/>
    <w:rPr>
      <w:rFonts w:asciiTheme="minorHAnsi" w:hAnsiTheme="minorHAnsi"/>
      <w:b/>
      <w:bCs/>
      <w:caps/>
      <w:smallCaps w:val="0"/>
      <w:vanish w:val="0"/>
      <w:color w:val="0C2340" w:themeColor="text2"/>
      <w:sz w:val="17"/>
      <w:szCs w:val="18"/>
    </w:rPr>
  </w:style>
  <w:style w:type="paragraph" w:customStyle="1" w:styleId="MajorHead">
    <w:name w:val="Major Head"/>
    <w:basedOn w:val="NoParagraphStyle"/>
    <w:uiPriority w:val="99"/>
    <w:rsid w:val="008F5C3F"/>
    <w:pPr>
      <w:suppressAutoHyphens/>
      <w:spacing w:line="640" w:lineRule="atLeast"/>
    </w:pPr>
    <w:rPr>
      <w:rFonts w:ascii="FlamaSemicondensed-Book" w:hAnsi="FlamaSemicondensed-Book" w:cs="FlamaSemicondensed-Book"/>
      <w:caps/>
      <w:color w:val="00353A"/>
      <w:spacing w:val="-6"/>
      <w:sz w:val="60"/>
      <w:szCs w:val="60"/>
      <w:lang w:val="en-GB"/>
    </w:rPr>
  </w:style>
  <w:style w:type="paragraph" w:customStyle="1" w:styleId="TYPEFACE">
    <w:name w:val="TYPEFACE"/>
    <w:basedOn w:val="NoParagraphStyle"/>
    <w:uiPriority w:val="99"/>
    <w:rsid w:val="008F5C3F"/>
    <w:pPr>
      <w:suppressAutoHyphens/>
      <w:spacing w:after="170"/>
    </w:pPr>
    <w:rPr>
      <w:rFonts w:ascii="National-Book" w:hAnsi="National-Book" w:cs="National-Book"/>
      <w:color w:val="00353A"/>
      <w:spacing w:val="-2"/>
      <w:sz w:val="20"/>
      <w:szCs w:val="20"/>
      <w:lang w:val="en-GB"/>
    </w:rPr>
  </w:style>
  <w:style w:type="paragraph" w:customStyle="1" w:styleId="SubHEad">
    <w:name w:val="Sub HEad"/>
    <w:basedOn w:val="NoParagraphStyle"/>
    <w:uiPriority w:val="99"/>
    <w:rsid w:val="004A462F"/>
    <w:pPr>
      <w:suppressAutoHyphens/>
      <w:spacing w:before="170" w:after="57"/>
    </w:pPr>
    <w:rPr>
      <w:rFonts w:ascii="FlamaSemicondensed-Medium" w:hAnsi="FlamaSemicondensed-Medium" w:cs="FlamaSemicondensed-Medium"/>
      <w:caps/>
      <w:color w:val="00353A"/>
      <w:spacing w:val="2"/>
      <w:sz w:val="20"/>
      <w:szCs w:val="20"/>
      <w:lang w:val="en-GB"/>
    </w:rPr>
  </w:style>
  <w:style w:type="paragraph" w:customStyle="1" w:styleId="Default">
    <w:name w:val="Default"/>
    <w:rsid w:val="00275D5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AU"/>
    </w:rPr>
  </w:style>
  <w:style w:type="paragraph" w:customStyle="1" w:styleId="List-Numbered">
    <w:name w:val="List-Numbered"/>
    <w:basedOn w:val="Normal"/>
    <w:link w:val="List-NumberedChar"/>
    <w:rsid w:val="0037333D"/>
    <w:pPr>
      <w:numPr>
        <w:numId w:val="1"/>
      </w:numPr>
      <w:spacing w:before="120"/>
    </w:pPr>
    <w:rPr>
      <w:sz w:val="20"/>
      <w:szCs w:val="24"/>
    </w:rPr>
  </w:style>
  <w:style w:type="character" w:customStyle="1" w:styleId="List-NumberedChar">
    <w:name w:val="List-Numbered Char"/>
    <w:link w:val="List-Numbered"/>
    <w:rsid w:val="0037333D"/>
    <w:rPr>
      <w:rFonts w:asciiTheme="majorHAnsi" w:hAnsiTheme="majorHAnsi"/>
      <w:color w:val="0C2340" w:themeColor="text2"/>
      <w:szCs w:val="24"/>
      <w:lang w:eastAsia="en-AU"/>
    </w:rPr>
  </w:style>
  <w:style w:type="character" w:styleId="FollowedHyperlink">
    <w:name w:val="FollowedHyperlink"/>
    <w:rsid w:val="00204097"/>
    <w:rPr>
      <w:color w:val="4195D3"/>
      <w:u w:val="single"/>
    </w:rPr>
  </w:style>
  <w:style w:type="paragraph" w:customStyle="1" w:styleId="NoteLevel2">
    <w:name w:val="Note Level 2"/>
    <w:basedOn w:val="Normal"/>
    <w:uiPriority w:val="1"/>
    <w:rsid w:val="0037333D"/>
    <w:pPr>
      <w:keepNext/>
      <w:numPr>
        <w:ilvl w:val="1"/>
        <w:numId w:val="2"/>
      </w:numPr>
      <w:spacing w:after="0"/>
      <w:contextualSpacing/>
      <w:outlineLvl w:val="1"/>
    </w:pPr>
    <w:rPr>
      <w:rFonts w:ascii="Verdana" w:hAnsi="Verdana"/>
    </w:rPr>
  </w:style>
  <w:style w:type="paragraph" w:customStyle="1" w:styleId="DocTitle">
    <w:name w:val="Doc Title"/>
    <w:link w:val="DocTitleChar"/>
    <w:qFormat/>
    <w:rsid w:val="001E1DD9"/>
    <w:pPr>
      <w:spacing w:after="240" w:line="216" w:lineRule="auto"/>
    </w:pPr>
    <w:rPr>
      <w:rFonts w:asciiTheme="majorHAnsi" w:hAnsiTheme="majorHAnsi" w:cs="Arial"/>
      <w:color w:val="0C2340" w:themeColor="text2"/>
      <w:kern w:val="32"/>
      <w:sz w:val="100"/>
      <w:szCs w:val="100"/>
      <w:lang w:eastAsia="en-AU"/>
    </w:rPr>
  </w:style>
  <w:style w:type="character" w:customStyle="1" w:styleId="DocTitleChar">
    <w:name w:val="Doc Title Char"/>
    <w:basedOn w:val="DefaultParagraphFont"/>
    <w:link w:val="DocTitle"/>
    <w:rsid w:val="001E1DD9"/>
    <w:rPr>
      <w:rFonts w:asciiTheme="majorHAnsi" w:hAnsiTheme="majorHAnsi" w:cs="Arial"/>
      <w:color w:val="0C2340" w:themeColor="text2"/>
      <w:kern w:val="32"/>
      <w:sz w:val="100"/>
      <w:szCs w:val="100"/>
      <w:lang w:eastAsia="en-AU"/>
    </w:rPr>
  </w:style>
  <w:style w:type="character" w:customStyle="1" w:styleId="Heading5Char">
    <w:name w:val="Heading 5 Char"/>
    <w:aliases w:val="Intro Text Char"/>
    <w:basedOn w:val="DefaultParagraphFont"/>
    <w:link w:val="Heading5"/>
    <w:rsid w:val="008D4C31"/>
    <w:rPr>
      <w:rFonts w:asciiTheme="majorHAnsi" w:eastAsiaTheme="majorEastAsia" w:hAnsiTheme="majorHAnsi" w:cstheme="majorBidi"/>
      <w:color w:val="0C2340" w:themeColor="text2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E3D86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C71139"/>
    <w:rPr>
      <w:caps w:val="0"/>
      <w:smallCaps w:val="0"/>
      <w:vanish w:val="0"/>
      <w:color w:val="0C2340" w:themeColor="text2"/>
      <w:u w:val="single"/>
    </w:rPr>
  </w:style>
  <w:style w:type="character" w:styleId="IntenseReference">
    <w:name w:val="Intense Reference"/>
    <w:basedOn w:val="DefaultParagraphFont"/>
    <w:uiPriority w:val="32"/>
    <w:qFormat/>
    <w:rsid w:val="002E3D86"/>
    <w:rPr>
      <w:b/>
      <w:bCs/>
      <w:smallCaps/>
      <w:color w:val="0033CC" w:themeColor="accent2"/>
      <w:spacing w:val="5"/>
      <w:u w:val="single"/>
    </w:rPr>
  </w:style>
  <w:style w:type="paragraph" w:styleId="Title">
    <w:name w:val="Title"/>
    <w:aliases w:val="Heading with divider"/>
    <w:basedOn w:val="Heading1"/>
    <w:next w:val="Normal"/>
    <w:link w:val="TitleChar"/>
    <w:qFormat/>
    <w:rsid w:val="00C71139"/>
    <w:pPr>
      <w:pBdr>
        <w:bottom w:val="single" w:sz="8" w:space="6" w:color="D9D9D6" w:themeColor="background2"/>
      </w:pBdr>
      <w:contextualSpacing/>
    </w:pPr>
    <w:rPr>
      <w:rFonts w:eastAsiaTheme="majorEastAsia" w:cstheme="majorBidi"/>
      <w:color w:val="09192F" w:themeColor="text2" w:themeShade="BF"/>
      <w:spacing w:val="5"/>
      <w:kern w:val="28"/>
    </w:rPr>
  </w:style>
  <w:style w:type="character" w:customStyle="1" w:styleId="TitleChar">
    <w:name w:val="Title Char"/>
    <w:aliases w:val="Heading with divider Char"/>
    <w:basedOn w:val="DefaultParagraphFont"/>
    <w:link w:val="Title"/>
    <w:rsid w:val="00C71139"/>
    <w:rPr>
      <w:rFonts w:asciiTheme="majorHAnsi" w:eastAsiaTheme="majorEastAsia" w:hAnsiTheme="majorHAnsi" w:cstheme="majorBidi"/>
      <w:color w:val="09192F" w:themeColor="text2" w:themeShade="BF"/>
      <w:spacing w:val="5"/>
      <w:kern w:val="28"/>
      <w:sz w:val="44"/>
      <w:szCs w:val="52"/>
      <w:lang w:eastAsia="en-AU"/>
    </w:rPr>
  </w:style>
  <w:style w:type="paragraph" w:customStyle="1" w:styleId="Heading2withdivider">
    <w:name w:val="Heading 2 with divider"/>
    <w:basedOn w:val="Heading2"/>
    <w:qFormat/>
    <w:rsid w:val="002E3D86"/>
    <w:pPr>
      <w:pBdr>
        <w:bottom w:val="single" w:sz="8" w:space="6" w:color="D9D9D6" w:themeColor="background2"/>
      </w:pBdr>
    </w:pPr>
  </w:style>
  <w:style w:type="character" w:styleId="PageNumber">
    <w:name w:val="page number"/>
    <w:basedOn w:val="DefaultParagraphFont"/>
    <w:rsid w:val="007B3CB6"/>
  </w:style>
  <w:style w:type="character" w:customStyle="1" w:styleId="FooterBold">
    <w:name w:val="Footer Bold"/>
    <w:basedOn w:val="DefaultParagraphFont"/>
    <w:uiPriority w:val="1"/>
    <w:qFormat/>
    <w:rsid w:val="007B3CB6"/>
    <w:rPr>
      <w:rFonts w:asciiTheme="minorHAnsi" w:hAnsiTheme="minorHAnsi"/>
      <w:b/>
      <w:bCs/>
      <w:i w:val="0"/>
      <w:iCs w:val="0"/>
      <w:caps/>
      <w:smallCaps w:val="0"/>
      <w:vanish w:val="0"/>
      <w:color w:val="F50600" w:themeColor="accent1"/>
      <w:sz w:val="14"/>
      <w:szCs w:val="14"/>
    </w:rPr>
  </w:style>
  <w:style w:type="character" w:customStyle="1" w:styleId="FooterItalics">
    <w:name w:val="Footer Italics"/>
    <w:basedOn w:val="DefaultParagraphFont"/>
    <w:uiPriority w:val="1"/>
    <w:qFormat/>
    <w:rsid w:val="0037333D"/>
    <w:rPr>
      <w:rFonts w:asciiTheme="majorHAnsi" w:hAnsiTheme="majorHAnsi"/>
      <w:i w:val="0"/>
      <w:iCs/>
      <w:color w:val="0C2340" w:themeColor="text2"/>
      <w:sz w:val="14"/>
      <w:szCs w:val="14"/>
    </w:rPr>
  </w:style>
  <w:style w:type="paragraph" w:customStyle="1" w:styleId="PullQuote">
    <w:name w:val="Pull Quote"/>
    <w:next w:val="Normal"/>
    <w:rsid w:val="0037333D"/>
    <w:pPr>
      <w:spacing w:before="240" w:after="240"/>
      <w:ind w:left="720"/>
    </w:pPr>
    <w:rPr>
      <w:rFonts w:asciiTheme="majorHAnsi" w:hAnsiTheme="majorHAnsi"/>
      <w:i/>
      <w:color w:val="C4C4C0" w:themeColor="background2" w:themeShade="E6"/>
      <w:sz w:val="28"/>
      <w:szCs w:val="32"/>
      <w:lang w:eastAsia="en-AU"/>
    </w:rPr>
  </w:style>
  <w:style w:type="character" w:customStyle="1" w:styleId="HeaderChar">
    <w:name w:val="Header Char"/>
    <w:link w:val="Header"/>
    <w:rsid w:val="00DD5055"/>
    <w:rPr>
      <w:rFonts w:asciiTheme="majorHAnsi" w:hAnsiTheme="majorHAnsi"/>
      <w:color w:val="0C2340" w:themeColor="text2"/>
      <w:sz w:val="18"/>
      <w:szCs w:val="18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F4730F"/>
    <w:rPr>
      <w:rFonts w:asciiTheme="majorHAnsi" w:hAnsiTheme="majorHAnsi"/>
      <w:i/>
      <w:color w:val="0C2340" w:themeColor="text2"/>
      <w:sz w:val="16"/>
      <w:szCs w:val="18"/>
      <w:lang w:eastAsia="en-AU"/>
    </w:rPr>
  </w:style>
  <w:style w:type="character" w:styleId="IntenseEmphasis">
    <w:name w:val="Intense Emphasis"/>
    <w:basedOn w:val="DefaultParagraphFont"/>
    <w:uiPriority w:val="21"/>
    <w:qFormat/>
    <w:rsid w:val="00DA43DF"/>
    <w:rPr>
      <w:i/>
      <w:iCs/>
      <w:color w:val="F50600" w:themeColor="accent1"/>
    </w:rPr>
  </w:style>
  <w:style w:type="paragraph" w:customStyle="1" w:styleId="HandbookTitle">
    <w:name w:val="Handbook Title"/>
    <w:rsid w:val="0058162A"/>
    <w:pPr>
      <w:spacing w:after="120"/>
    </w:pPr>
    <w:rPr>
      <w:rFonts w:ascii="Arial Narrow" w:hAnsi="Arial Narrow" w:cs="Arial"/>
      <w:bCs/>
      <w:iCs/>
      <w:sz w:val="80"/>
      <w:szCs w:val="70"/>
      <w:lang w:eastAsia="en-AU"/>
    </w:rPr>
  </w:style>
  <w:style w:type="paragraph" w:styleId="ListBullet">
    <w:name w:val="List Bullet"/>
    <w:basedOn w:val="Normal"/>
    <w:rsid w:val="00DB7FD7"/>
    <w:pPr>
      <w:tabs>
        <w:tab w:val="num" w:pos="360"/>
      </w:tabs>
      <w:spacing w:after="0"/>
      <w:ind w:left="360" w:hanging="360"/>
      <w:contextualSpacing/>
    </w:pPr>
    <w:rPr>
      <w:rFonts w:ascii="Arial" w:hAnsi="Arial"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547F7A"/>
    <w:rPr>
      <w:rFonts w:asciiTheme="majorHAnsi" w:eastAsiaTheme="majorEastAsia" w:hAnsiTheme="majorHAnsi" w:cstheme="majorBidi"/>
      <w:color w:val="7A0200" w:themeColor="accent1" w:themeShade="7F"/>
      <w:sz w:val="22"/>
      <w:szCs w:val="18"/>
      <w:lang w:eastAsia="en-AU"/>
    </w:rPr>
  </w:style>
  <w:style w:type="character" w:customStyle="1" w:styleId="Heading7Char">
    <w:name w:val="Heading 7 Char"/>
    <w:basedOn w:val="DefaultParagraphFont"/>
    <w:link w:val="Heading7"/>
    <w:rsid w:val="00547F7A"/>
    <w:rPr>
      <w:rFonts w:asciiTheme="majorHAnsi" w:eastAsiaTheme="majorEastAsia" w:hAnsiTheme="majorHAnsi" w:cstheme="majorBidi"/>
      <w:i/>
      <w:iCs/>
      <w:color w:val="7A0200" w:themeColor="accent1" w:themeShade="7F"/>
      <w:sz w:val="22"/>
      <w:szCs w:val="18"/>
      <w:lang w:eastAsia="en-AU"/>
    </w:rPr>
  </w:style>
  <w:style w:type="paragraph" w:styleId="Revision">
    <w:name w:val="Revision"/>
    <w:hidden/>
    <w:uiPriority w:val="71"/>
    <w:semiHidden/>
    <w:rsid w:val="00112E02"/>
    <w:rPr>
      <w:rFonts w:asciiTheme="majorHAnsi" w:hAnsiTheme="majorHAnsi"/>
      <w:sz w:val="22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79554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16132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02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779395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71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9519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19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452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91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871009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4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670487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93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423684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480141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129803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06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990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0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770702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38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13780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2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0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87358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74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682975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860436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958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32245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2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1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967854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41847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07696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1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OW_2016">
  <a:themeElements>
    <a:clrScheme name="UOW Colours 1">
      <a:dk1>
        <a:sysClr val="windowText" lastClr="000000"/>
      </a:dk1>
      <a:lt1>
        <a:sysClr val="window" lastClr="FFFFFF"/>
      </a:lt1>
      <a:dk2>
        <a:srgbClr val="0C2340"/>
      </a:dk2>
      <a:lt2>
        <a:srgbClr val="D9D9D6"/>
      </a:lt2>
      <a:accent1>
        <a:srgbClr val="F50600"/>
      </a:accent1>
      <a:accent2>
        <a:srgbClr val="0033CC"/>
      </a:accent2>
      <a:accent3>
        <a:srgbClr val="0C2340"/>
      </a:accent3>
      <a:accent4>
        <a:srgbClr val="FFFFFF"/>
      </a:accent4>
      <a:accent5>
        <a:srgbClr val="000000"/>
      </a:accent5>
      <a:accent6>
        <a:srgbClr val="FFFFFF"/>
      </a:accent6>
      <a:hlink>
        <a:srgbClr val="0033CC"/>
      </a:hlink>
      <a:folHlink>
        <a:srgbClr val="002B8E"/>
      </a:folHlink>
    </a:clrScheme>
    <a:fontScheme name="2016 UOW Brand">
      <a:majorFont>
        <a:latin typeface="Times New Roman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84e35-1a0d-4298-bb03-18ba846fe5e6" xsi:nil="true"/>
    <lcf76f155ced4ddcb4097134ff3c332f xmlns="eb657d0d-ebae-4a98-bcec-6fc231ba63d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24532E9B1CCB4AB5F24A7AD1AFC8A9" ma:contentTypeVersion="15" ma:contentTypeDescription="Create a new document." ma:contentTypeScope="" ma:versionID="ed3c83c7c2833e1efc2ddcd85d5d6181">
  <xsd:schema xmlns:xsd="http://www.w3.org/2001/XMLSchema" xmlns:xs="http://www.w3.org/2001/XMLSchema" xmlns:p="http://schemas.microsoft.com/office/2006/metadata/properties" xmlns:ns2="eb657d0d-ebae-4a98-bcec-6fc231ba63d3" xmlns:ns3="9a384e35-1a0d-4298-bb03-18ba846fe5e6" targetNamespace="http://schemas.microsoft.com/office/2006/metadata/properties" ma:root="true" ma:fieldsID="44784d6e99ab0e14078806d9eb862dfc" ns2:_="" ns3:_="">
    <xsd:import namespace="eb657d0d-ebae-4a98-bcec-6fc231ba63d3"/>
    <xsd:import namespace="9a384e35-1a0d-4298-bb03-18ba846fe5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57d0d-ebae-4a98-bcec-6fc231ba6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91f5e0f-74b0-4458-bd91-4703d8a372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84e35-1a0d-4298-bb03-18ba846fe5e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55d5266-b36a-424a-8bdd-b09b425774ba}" ma:internalName="TaxCatchAll" ma:showField="CatchAllData" ma:web="9a384e35-1a0d-4298-bb03-18ba846fe5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F7C958-31FB-4B6D-A18E-A89E94E8E226}">
  <ds:schemaRefs>
    <ds:schemaRef ds:uri="http://schemas.microsoft.com/office/2006/metadata/properties"/>
    <ds:schemaRef ds:uri="http://schemas.microsoft.com/office/infopath/2007/PartnerControls"/>
    <ds:schemaRef ds:uri="9a384e35-1a0d-4298-bb03-18ba846fe5e6"/>
    <ds:schemaRef ds:uri="eb657d0d-ebae-4a98-bcec-6fc231ba63d3"/>
  </ds:schemaRefs>
</ds:datastoreItem>
</file>

<file path=customXml/itemProps2.xml><?xml version="1.0" encoding="utf-8"?>
<ds:datastoreItem xmlns:ds="http://schemas.openxmlformats.org/officeDocument/2006/customXml" ds:itemID="{7A0F6633-6E9D-45B0-9B67-6C1425ECFC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1CCE75-BF77-4948-96F2-3EC45BEA9C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1A00A6-F698-41C8-9021-EB038BA4F2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657d0d-ebae-4a98-bcec-6fc231ba63d3"/>
    <ds:schemaRef ds:uri="9a384e35-1a0d-4298-bb03-18ba846fe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2162</Characters>
  <Application>Microsoft Office Word</Application>
  <DocSecurity>0</DocSecurity>
  <Lines>18</Lines>
  <Paragraphs>5</Paragraphs>
  <ScaleCrop>false</ScaleCrop>
  <Company>University of Wollongong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Wollongong</dc:title>
  <dc:subject/>
  <dc:creator>erean@uow.edu.au</dc:creator>
  <cp:keywords/>
  <dc:description/>
  <cp:lastModifiedBy>Linden Hardy</cp:lastModifiedBy>
  <cp:revision>13</cp:revision>
  <cp:lastPrinted>2023-09-26T15:57:00Z</cp:lastPrinted>
  <dcterms:created xsi:type="dcterms:W3CDTF">2023-09-27T16:43:00Z</dcterms:created>
  <dcterms:modified xsi:type="dcterms:W3CDTF">2024-04-10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24532E9B1CCB4AB5F24A7AD1AFC8A9</vt:lpwstr>
  </property>
  <property fmtid="{D5CDD505-2E9C-101B-9397-08002B2CF9AE}" pid="3" name="MediaServiceImageTags">
    <vt:lpwstr/>
  </property>
</Properties>
</file>